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825D9" w14:textId="6149396E" w:rsidR="003D385D" w:rsidRPr="00177F0B" w:rsidRDefault="0050296C" w:rsidP="00177F0B">
      <w:pPr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28"/>
          <w:szCs w:val="28"/>
        </w:rPr>
      </w:pPr>
      <w:r w:rsidRPr="00162F9B">
        <w:rPr>
          <w:rFonts w:eastAsia="Arial" w:cstheme="minorHAnsi"/>
          <w:b/>
          <w:color w:val="000000"/>
          <w:sz w:val="28"/>
          <w:szCs w:val="28"/>
        </w:rPr>
        <w:t>Suchit Reddi</w:t>
      </w:r>
    </w:p>
    <w:p w14:paraId="0C019F09" w14:textId="62213F57" w:rsidR="00CB0C82" w:rsidRPr="00AC2873" w:rsidRDefault="00177F0B" w:rsidP="00AC2873">
      <w:pPr>
        <w:tabs>
          <w:tab w:val="left" w:pos="90"/>
        </w:tabs>
        <w:spacing w:line="240" w:lineRule="auto"/>
        <w:ind w:right="26"/>
        <w:rPr>
          <w:rFonts w:eastAsia="Arial" w:cstheme="minorHAnsi"/>
          <w:noProof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48512" behindDoc="1" locked="0" layoutInCell="1" allowOverlap="1" wp14:anchorId="22E288CE" wp14:editId="1C373095">
            <wp:simplePos x="0" y="0"/>
            <wp:positionH relativeFrom="column">
              <wp:posOffset>4894580</wp:posOffset>
            </wp:positionH>
            <wp:positionV relativeFrom="paragraph">
              <wp:posOffset>15875</wp:posOffset>
            </wp:positionV>
            <wp:extent cx="118745" cy="1187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2"/>
                        </a:ext>
                      </a:extLst>
                    </a:blip>
                    <a:srcRect l="11995" t="12902" r="11953" b="13093"/>
                    <a:stretch/>
                  </pic:blipFill>
                  <pic:spPr bwMode="auto"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noProof/>
        </w:rPr>
        <w:drawing>
          <wp:anchor distT="0" distB="0" distL="114300" distR="114300" simplePos="0" relativeHeight="251665920" behindDoc="0" locked="0" layoutInCell="1" allowOverlap="1" wp14:anchorId="44596EF1" wp14:editId="479F5365">
            <wp:simplePos x="0" y="0"/>
            <wp:positionH relativeFrom="column">
              <wp:posOffset>3345180</wp:posOffset>
            </wp:positionH>
            <wp:positionV relativeFrom="paragraph">
              <wp:posOffset>9525</wp:posOffset>
            </wp:positionV>
            <wp:extent cx="118745" cy="118745"/>
            <wp:effectExtent l="0" t="0" r="0" b="0"/>
            <wp:wrapNone/>
            <wp:docPr id="9" name="Picture 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66EA">
        <w:rPr>
          <w:rFonts w:cstheme="minorHAnsi"/>
          <w:noProof/>
        </w:rPr>
        <w:drawing>
          <wp:anchor distT="0" distB="0" distL="114300" distR="114300" simplePos="0" relativeHeight="251661824" behindDoc="1" locked="0" layoutInCell="1" allowOverlap="1" wp14:anchorId="19F62E1A" wp14:editId="31ED60A9">
            <wp:simplePos x="0" y="0"/>
            <wp:positionH relativeFrom="column">
              <wp:posOffset>2106295</wp:posOffset>
            </wp:positionH>
            <wp:positionV relativeFrom="paragraph">
              <wp:posOffset>20955</wp:posOffset>
            </wp:positionV>
            <wp:extent cx="118745" cy="118745"/>
            <wp:effectExtent l="0" t="0" r="0" b="0"/>
            <wp:wrapNone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  <a:ext uri="{837473B0-CC2E-450A-ABE3-18F120FF3D39}">
                          <a1611:picAttrSrcUrl xmlns:a1611="http://schemas.microsoft.com/office/drawing/2016/11/main" r:i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66EA">
        <w:rPr>
          <w:rFonts w:eastAsia="Arial" w:cstheme="minorHAnsi"/>
          <w:noProof/>
          <w:color w:val="000000"/>
          <w:sz w:val="18"/>
          <w:szCs w:val="18"/>
        </w:rPr>
        <w:drawing>
          <wp:anchor distT="0" distB="0" distL="114300" distR="114300" simplePos="0" relativeHeight="251673088" behindDoc="1" locked="0" layoutInCell="1" allowOverlap="1" wp14:anchorId="035B98C3" wp14:editId="4DADFDED">
            <wp:simplePos x="0" y="0"/>
            <wp:positionH relativeFrom="column">
              <wp:posOffset>1106170</wp:posOffset>
            </wp:positionH>
            <wp:positionV relativeFrom="paragraph">
              <wp:posOffset>12700</wp:posOffset>
            </wp:positionV>
            <wp:extent cx="100330" cy="11874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8"/>
                        </a:ext>
                      </a:extLst>
                    </a:blip>
                    <a:srcRect l="13071" t="4855" r="13208" b="4515"/>
                    <a:stretch/>
                  </pic:blipFill>
                  <pic:spPr bwMode="auto">
                    <a:xfrm>
                      <a:off x="0" y="0"/>
                      <a:ext cx="100330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F601A5">
        <w:rPr>
          <w:rFonts w:cstheme="minorHAnsi"/>
          <w:noProof/>
        </w:rPr>
        <w:drawing>
          <wp:anchor distT="0" distB="0" distL="114300" distR="114300" simplePos="0" relativeHeight="251654656" behindDoc="1" locked="0" layoutInCell="1" allowOverlap="1" wp14:anchorId="269E72A6" wp14:editId="105468F5">
            <wp:simplePos x="0" y="0"/>
            <wp:positionH relativeFrom="column">
              <wp:posOffset>-24899</wp:posOffset>
            </wp:positionH>
            <wp:positionV relativeFrom="paragraph">
              <wp:posOffset>25400</wp:posOffset>
            </wp:positionV>
            <wp:extent cx="146050" cy="10033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20"/>
                        </a:ext>
                      </a:extLst>
                    </a:blip>
                    <a:srcRect l="6985" t="8140" r="8039" b="7618"/>
                    <a:stretch/>
                  </pic:blipFill>
                  <pic:spPr bwMode="auto">
                    <a:xfrm>
                      <a:off x="0" y="0"/>
                      <a:ext cx="146050" cy="100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85D">
        <w:rPr>
          <w:rFonts w:cstheme="minorHAnsi"/>
        </w:rPr>
        <w:t xml:space="preserve">    </w:t>
      </w:r>
      <w:r w:rsidR="0092552A">
        <w:rPr>
          <w:rFonts w:cstheme="minorHAnsi"/>
        </w:rPr>
        <w:t xml:space="preserve"> </w:t>
      </w:r>
      <w:hyperlink r:id="rId21" w:history="1">
        <w:r w:rsidR="00EB294E" w:rsidRPr="00471DE2">
          <w:rPr>
            <w:rStyle w:val="Hyperlink"/>
            <w:rFonts w:cstheme="minorHAnsi"/>
            <w:i/>
            <w:iCs/>
            <w:color w:val="0070C0"/>
            <w:sz w:val="18"/>
            <w:szCs w:val="18"/>
          </w:rPr>
          <w:t>rs521@snu.edu.in</w:t>
        </w:r>
      </w:hyperlink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>|</w:t>
      </w:r>
      <w:r w:rsidR="00854327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</w:t>
      </w:r>
      <w:r w:rsidR="00AB66EA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+91 </w:t>
      </w:r>
      <w:r w:rsidR="00C02ED8">
        <w:rPr>
          <w:rStyle w:val="Hyperlink"/>
          <w:rFonts w:cstheme="minorHAnsi"/>
          <w:color w:val="auto"/>
          <w:sz w:val="18"/>
          <w:szCs w:val="18"/>
          <w:u w:val="none"/>
        </w:rPr>
        <w:t>9030650858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| </w:t>
      </w:r>
      <w:r w:rsidR="00AB66EA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</w:t>
      </w:r>
      <w:hyperlink r:id="rId22" w:history="1">
        <w:r w:rsidR="00855236">
          <w:rPr>
            <w:rStyle w:val="Hyperlink"/>
            <w:rFonts w:cstheme="minorHAnsi"/>
            <w:i/>
            <w:iCs/>
            <w:sz w:val="18"/>
            <w:szCs w:val="18"/>
          </w:rPr>
          <w:t>suchitreddi.github.io</w:t>
        </w:r>
      </w:hyperlink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</w:t>
      </w:r>
      <w:r w:rsidR="00AB66EA" w:rsidRPr="00E3283D">
        <w:rPr>
          <w:rStyle w:val="Hyperlink"/>
          <w:rFonts w:cstheme="minorHAnsi"/>
          <w:b/>
          <w:bCs/>
          <w:color w:val="auto"/>
          <w:sz w:val="18"/>
          <w:szCs w:val="18"/>
          <w:u w:val="none"/>
        </w:rPr>
        <w:t>|</w:t>
      </w:r>
      <w:r w:rsidR="00AB66EA" w:rsidRPr="00E3283D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    </w:t>
      </w:r>
      <w:r w:rsidR="00AC2873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  </w:t>
      </w:r>
      <w:hyperlink r:id="rId23" w:history="1">
        <w:r w:rsidR="00AB66EA" w:rsidRPr="00C4642F">
          <w:rPr>
            <w:rStyle w:val="Hyperlink"/>
            <w:rFonts w:cstheme="minorHAnsi"/>
            <w:i/>
            <w:iCs/>
            <w:sz w:val="18"/>
            <w:szCs w:val="18"/>
          </w:rPr>
          <w:t>linkedin.com/in/suchitreddi/</w:t>
        </w:r>
      </w:hyperlink>
      <w:r w:rsidR="00AB66EA" w:rsidRPr="00AB66EA">
        <w:rPr>
          <w:rStyle w:val="Hyperlink"/>
          <w:rFonts w:cstheme="minorHAnsi"/>
          <w:sz w:val="18"/>
          <w:szCs w:val="18"/>
          <w:u w:val="none"/>
        </w:rPr>
        <w:t xml:space="preserve">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|      </w:t>
      </w:r>
      <w:hyperlink r:id="rId24" w:history="1">
        <w:r w:rsidR="00AB66EA" w:rsidRPr="00C4642F">
          <w:rPr>
            <w:rStyle w:val="Hyperlink"/>
            <w:rFonts w:cstheme="minorHAnsi"/>
            <w:i/>
            <w:iCs/>
            <w:sz w:val="18"/>
            <w:szCs w:val="18"/>
          </w:rPr>
          <w:t>github.com/SuchitReddi</w:t>
        </w:r>
      </w:hyperlink>
      <w:r w:rsidR="00854327">
        <w:rPr>
          <w:rFonts w:cstheme="minorHAnsi"/>
          <w:sz w:val="18"/>
          <w:szCs w:val="18"/>
        </w:rPr>
        <w:t xml:space="preserve"> </w:t>
      </w:r>
    </w:p>
    <w:p w14:paraId="30B101F3" w14:textId="55392307" w:rsidR="00483AA7" w:rsidRPr="00C11C4A" w:rsidRDefault="00E3283D" w:rsidP="005C59E4">
      <w:pPr>
        <w:keepNext/>
        <w:keepLines/>
        <w:spacing w:after="0" w:line="240" w:lineRule="auto"/>
        <w:ind w:right="26"/>
        <w:rPr>
          <w:rFonts w:eastAsia="Arial" w:cstheme="minorHAnsi"/>
          <w:bCs/>
          <w:color w:val="000000"/>
          <w:u w:val="single"/>
        </w:rPr>
      </w:pPr>
      <w:r w:rsidRPr="00177F0B">
        <w:rPr>
          <w:rFonts w:eastAsia="Arial" w:cstheme="minorHAnsi"/>
          <w:b/>
          <w:color w:val="000000"/>
          <w:u w:val="single"/>
        </w:rPr>
        <w:t>OBJECTIVE</w:t>
      </w:r>
      <w:r w:rsidR="00177F0B"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   </w:t>
      </w:r>
      <w:r w:rsidR="00177F0B" w:rsidRPr="00C11C4A">
        <w:rPr>
          <w:rFonts w:eastAsia="Arial" w:cstheme="minorHAnsi"/>
          <w:bCs/>
          <w:color w:val="000000"/>
          <w:u w:val="single"/>
        </w:rPr>
        <w:t>_</w:t>
      </w:r>
    </w:p>
    <w:p w14:paraId="65C0EEC6" w14:textId="3C0D9E1B" w:rsidR="00401E25" w:rsidRPr="00401E25" w:rsidRDefault="00F37FF8" w:rsidP="007074E9">
      <w:pPr>
        <w:keepNext/>
        <w:keepLines/>
        <w:spacing w:line="240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bCs/>
          <w:color w:val="000000"/>
          <w:sz w:val="20"/>
          <w:szCs w:val="20"/>
        </w:rPr>
        <w:t>A</w:t>
      </w:r>
      <w:r w:rsidR="00711D07" w:rsidRPr="00A225DB">
        <w:rPr>
          <w:rFonts w:eastAsia="Arial" w:cstheme="minorHAnsi"/>
          <w:bCs/>
          <w:color w:val="000000"/>
          <w:sz w:val="20"/>
          <w:szCs w:val="20"/>
        </w:rPr>
        <w:t xml:space="preserve">cquiring </w:t>
      </w:r>
      <w:r w:rsidR="006B2E2D" w:rsidRPr="00A225DB">
        <w:rPr>
          <w:rFonts w:eastAsia="Arial" w:cstheme="minorHAnsi"/>
          <w:bCs/>
          <w:color w:val="000000"/>
          <w:sz w:val="20"/>
          <w:szCs w:val="20"/>
        </w:rPr>
        <w:t>skills</w:t>
      </w:r>
      <w:r w:rsidR="00884405" w:rsidRPr="00A225DB">
        <w:rPr>
          <w:rFonts w:eastAsia="Arial" w:cstheme="minorHAnsi"/>
          <w:bCs/>
          <w:color w:val="000000"/>
          <w:sz w:val="20"/>
          <w:szCs w:val="20"/>
        </w:rPr>
        <w:t xml:space="preserve"> in </w:t>
      </w:r>
      <w:r w:rsidR="005E33BE">
        <w:rPr>
          <w:rFonts w:eastAsia="Arial" w:cstheme="minorHAnsi"/>
          <w:bCs/>
          <w:color w:val="000000"/>
          <w:sz w:val="20"/>
          <w:szCs w:val="20"/>
        </w:rPr>
        <w:t xml:space="preserve">cybersecurity. Intrigued by OSINT, IoT security, </w:t>
      </w:r>
      <w:r w:rsidR="00344461">
        <w:rPr>
          <w:rFonts w:eastAsia="Arial" w:cstheme="minorHAnsi"/>
          <w:bCs/>
          <w:color w:val="000000"/>
          <w:sz w:val="20"/>
          <w:szCs w:val="20"/>
        </w:rPr>
        <w:t>Automation</w:t>
      </w:r>
      <w:r w:rsidR="00E12DF6">
        <w:rPr>
          <w:rFonts w:eastAsia="Arial" w:cstheme="minorHAnsi"/>
          <w:bCs/>
          <w:color w:val="000000"/>
          <w:sz w:val="20"/>
          <w:szCs w:val="20"/>
        </w:rPr>
        <w:t>, Forensics, and Investigations</w:t>
      </w:r>
      <w:r w:rsidR="00344461">
        <w:rPr>
          <w:rFonts w:eastAsia="Arial" w:cstheme="minorHAnsi"/>
          <w:bCs/>
          <w:color w:val="000000"/>
          <w:sz w:val="20"/>
          <w:szCs w:val="20"/>
        </w:rPr>
        <w:t>.</w:t>
      </w:r>
    </w:p>
    <w:p w14:paraId="20065966" w14:textId="55E27D34" w:rsidR="00D9320E" w:rsidRPr="00177F0B" w:rsidRDefault="00E3283D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r w:rsidRPr="00177F0B">
        <w:rPr>
          <w:rFonts w:eastAsia="Arial" w:cstheme="minorHAnsi"/>
          <w:b/>
          <w:color w:val="000000"/>
          <w:u w:val="single"/>
        </w:rPr>
        <w:t>SKILLS</w:t>
      </w:r>
      <w:r w:rsidR="00177F0B"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           </w:t>
      </w:r>
      <w:r w:rsidR="00177F0B" w:rsidRPr="00C11C4A">
        <w:rPr>
          <w:rFonts w:eastAsia="Arial" w:cstheme="minorHAnsi"/>
          <w:bCs/>
          <w:color w:val="000000"/>
          <w:u w:val="single"/>
        </w:rPr>
        <w:t>_</w:t>
      </w:r>
    </w:p>
    <w:p w14:paraId="460B1AD9" w14:textId="77777777" w:rsidR="006E1E85" w:rsidRPr="00814821" w:rsidRDefault="006E1E85" w:rsidP="006E1E85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bookmarkStart w:id="0" w:name="_Hlk125132488"/>
      <w:r w:rsidRPr="00814821">
        <w:rPr>
          <w:rFonts w:cstheme="minorHAnsi"/>
          <w:b/>
          <w:bCs/>
          <w:sz w:val="20"/>
          <w:szCs w:val="20"/>
        </w:rPr>
        <w:t xml:space="preserve">Cybersecurity: </w:t>
      </w:r>
      <w:r w:rsidRPr="00814821">
        <w:rPr>
          <w:rFonts w:cstheme="minorHAnsi"/>
          <w:sz w:val="20"/>
          <w:szCs w:val="20"/>
        </w:rPr>
        <w:t>Network</w:t>
      </w:r>
      <w:r>
        <w:rPr>
          <w:rFonts w:cstheme="minorHAnsi"/>
          <w:sz w:val="20"/>
          <w:szCs w:val="20"/>
        </w:rPr>
        <w:t>, and Web Application Security</w:t>
      </w:r>
      <w:r w:rsidRPr="00814821">
        <w:rPr>
          <w:rFonts w:cstheme="minorHAnsi"/>
          <w:sz w:val="20"/>
          <w:szCs w:val="20"/>
        </w:rPr>
        <w:t xml:space="preserve">, </w:t>
      </w:r>
      <w:r>
        <w:rPr>
          <w:rFonts w:cstheme="minorHAnsi"/>
          <w:sz w:val="20"/>
          <w:szCs w:val="20"/>
        </w:rPr>
        <w:t>IoT Security</w:t>
      </w:r>
      <w:r w:rsidRPr="00814821">
        <w:rPr>
          <w:rFonts w:cstheme="minorHAnsi"/>
          <w:sz w:val="20"/>
          <w:szCs w:val="20"/>
        </w:rPr>
        <w:t xml:space="preserve">, </w:t>
      </w:r>
      <w:r>
        <w:rPr>
          <w:rFonts w:cstheme="minorHAnsi"/>
          <w:sz w:val="20"/>
          <w:szCs w:val="20"/>
        </w:rPr>
        <w:t xml:space="preserve">OSINT, </w:t>
      </w:r>
      <w:hyperlink r:id="rId25" w:history="1">
        <w:r w:rsidRPr="00322278">
          <w:rPr>
            <w:rStyle w:val="Hyperlink"/>
            <w:rFonts w:cstheme="minorHAnsi"/>
            <w:sz w:val="20"/>
            <w:szCs w:val="20"/>
            <w:u w:val="none"/>
          </w:rPr>
          <w:t>Automation</w:t>
        </w:r>
      </w:hyperlink>
      <w:r>
        <w:rPr>
          <w:rFonts w:cstheme="minorHAnsi"/>
          <w:sz w:val="20"/>
          <w:szCs w:val="20"/>
        </w:rPr>
        <w:t>, Data sanitization.</w:t>
      </w:r>
    </w:p>
    <w:p w14:paraId="3311CC07" w14:textId="77777777" w:rsidR="006E1E85" w:rsidRPr="00814821" w:rsidRDefault="006E1E85" w:rsidP="006E1E85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r w:rsidRPr="00814821">
        <w:rPr>
          <w:rFonts w:cstheme="minorHAnsi"/>
          <w:b/>
          <w:bCs/>
          <w:sz w:val="20"/>
          <w:szCs w:val="20"/>
        </w:rPr>
        <w:t xml:space="preserve">Tools: </w:t>
      </w:r>
      <w:r>
        <w:rPr>
          <w:rFonts w:cstheme="minorHAnsi"/>
          <w:sz w:val="20"/>
          <w:szCs w:val="20"/>
        </w:rPr>
        <w:t>Metasploit, Aircrack-ng, Nmap, Wireshark, Nessus</w:t>
      </w:r>
      <w:r w:rsidRPr="00814821">
        <w:rPr>
          <w:rFonts w:cstheme="minorHAnsi"/>
          <w:sz w:val="20"/>
          <w:szCs w:val="20"/>
        </w:rPr>
        <w:t xml:space="preserve">, </w:t>
      </w:r>
      <w:r>
        <w:rPr>
          <w:rFonts w:cstheme="minorHAnsi"/>
          <w:sz w:val="20"/>
          <w:szCs w:val="20"/>
        </w:rPr>
        <w:t xml:space="preserve">Autopsy, </w:t>
      </w:r>
      <w:r w:rsidRPr="00814821">
        <w:rPr>
          <w:rFonts w:cstheme="minorHAnsi"/>
          <w:sz w:val="20"/>
          <w:szCs w:val="20"/>
        </w:rPr>
        <w:t xml:space="preserve">Maltego, Hashcat, etc. </w:t>
      </w:r>
    </w:p>
    <w:p w14:paraId="42B7E0F5" w14:textId="3F175FA9" w:rsidR="00EA1F71" w:rsidRPr="00814821" w:rsidRDefault="007A5494" w:rsidP="00483AA7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r w:rsidRPr="00814821">
        <w:rPr>
          <w:rFonts w:cstheme="minorHAnsi"/>
          <w:b/>
          <w:bCs/>
          <w:sz w:val="20"/>
          <w:szCs w:val="20"/>
        </w:rPr>
        <w:t xml:space="preserve">Operating Systems: </w:t>
      </w:r>
      <w:r w:rsidRPr="00814821">
        <w:rPr>
          <w:rFonts w:cstheme="minorHAnsi"/>
          <w:sz w:val="20"/>
          <w:szCs w:val="20"/>
        </w:rPr>
        <w:t xml:space="preserve">Kali Linux, </w:t>
      </w:r>
      <w:r w:rsidR="00E67445" w:rsidRPr="00814821">
        <w:rPr>
          <w:rFonts w:cstheme="minorHAnsi"/>
          <w:sz w:val="20"/>
          <w:szCs w:val="20"/>
        </w:rPr>
        <w:t xml:space="preserve">Unix, </w:t>
      </w:r>
      <w:r w:rsidRPr="00814821">
        <w:rPr>
          <w:rFonts w:cstheme="minorHAnsi"/>
          <w:sz w:val="20"/>
          <w:szCs w:val="20"/>
        </w:rPr>
        <w:t>Windows</w:t>
      </w:r>
      <w:r w:rsidR="00711D07" w:rsidRPr="00814821">
        <w:rPr>
          <w:rFonts w:cstheme="minorHAnsi"/>
          <w:sz w:val="20"/>
          <w:szCs w:val="20"/>
        </w:rPr>
        <w:t xml:space="preserve"> (XP, 8, 10)</w:t>
      </w:r>
      <w:r w:rsidRPr="00814821">
        <w:rPr>
          <w:rFonts w:cstheme="minorHAnsi"/>
          <w:sz w:val="20"/>
          <w:szCs w:val="20"/>
        </w:rPr>
        <w:t xml:space="preserve">, </w:t>
      </w:r>
      <w:r w:rsidR="00204CBB">
        <w:rPr>
          <w:rFonts w:cstheme="minorHAnsi"/>
          <w:sz w:val="20"/>
          <w:szCs w:val="20"/>
        </w:rPr>
        <w:t xml:space="preserve">Raspberry Pi, </w:t>
      </w:r>
      <w:r w:rsidRPr="00814821">
        <w:rPr>
          <w:rFonts w:cstheme="minorHAnsi"/>
          <w:sz w:val="20"/>
          <w:szCs w:val="20"/>
        </w:rPr>
        <w:t>Virtual Machines</w:t>
      </w:r>
      <w:r w:rsidR="008A5AA7" w:rsidRPr="00814821">
        <w:rPr>
          <w:rFonts w:cstheme="minorHAnsi"/>
          <w:sz w:val="20"/>
          <w:szCs w:val="20"/>
        </w:rPr>
        <w:t>, Docker</w:t>
      </w:r>
      <w:r w:rsidR="00D30A48">
        <w:rPr>
          <w:rFonts w:cstheme="minorHAnsi"/>
          <w:sz w:val="20"/>
          <w:szCs w:val="20"/>
        </w:rPr>
        <w:t>, iOS (Learning)</w:t>
      </w:r>
      <w:r w:rsidR="00921DD1" w:rsidRPr="00814821">
        <w:rPr>
          <w:rFonts w:cstheme="minorHAnsi"/>
          <w:sz w:val="20"/>
          <w:szCs w:val="20"/>
        </w:rPr>
        <w:t>.</w:t>
      </w:r>
    </w:p>
    <w:p w14:paraId="2CD820C2" w14:textId="1379FC3B" w:rsidR="00C6374F" w:rsidRPr="00814821" w:rsidRDefault="00164BDA" w:rsidP="00C6374F">
      <w:pPr>
        <w:keepNext/>
        <w:keepLines/>
        <w:ind w:right="29"/>
        <w:rPr>
          <w:rFonts w:eastAsia="Arial" w:cstheme="minorHAnsi"/>
          <w:color w:val="000000"/>
          <w:sz w:val="20"/>
          <w:szCs w:val="20"/>
          <w:shd w:val="clear" w:color="auto" w:fill="FFFFFF"/>
        </w:rPr>
      </w:pPr>
      <w:r>
        <w:rPr>
          <w:rFonts w:eastAsia="Arial" w:cstheme="minorHAnsi"/>
          <w:b/>
          <w:color w:val="000000"/>
          <w:sz w:val="20"/>
          <w:szCs w:val="20"/>
          <w:shd w:val="clear" w:color="auto" w:fill="FFFFFF"/>
        </w:rPr>
        <w:t>Languages</w:t>
      </w:r>
      <w:r w:rsidR="00D9320E" w:rsidRPr="00814821">
        <w:rPr>
          <w:rFonts w:eastAsia="Arial" w:cstheme="minorHAnsi"/>
          <w:b/>
          <w:color w:val="000000"/>
          <w:sz w:val="20"/>
          <w:szCs w:val="20"/>
          <w:shd w:val="clear" w:color="auto" w:fill="FFFFFF"/>
        </w:rPr>
        <w:t xml:space="preserve">: 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English (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Professional)</w:t>
      </w:r>
      <w:r w:rsidR="007A5494" w:rsidRPr="00814821">
        <w:rPr>
          <w:rFonts w:cstheme="minorHAnsi"/>
          <w:sz w:val="20"/>
          <w:szCs w:val="20"/>
        </w:rPr>
        <w:t>,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Hindi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</w:t>
      </w:r>
      <w:r w:rsidR="00C6374F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Limited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)</w:t>
      </w:r>
      <w:r w:rsidR="007A5494" w:rsidRPr="00814821">
        <w:rPr>
          <w:rFonts w:cstheme="minorHAnsi"/>
          <w:sz w:val="20"/>
          <w:szCs w:val="20"/>
        </w:rPr>
        <w:t xml:space="preserve">,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French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</w:t>
      </w:r>
      <w:r w:rsidR="00344461">
        <w:rPr>
          <w:rFonts w:eastAsia="Arial" w:cstheme="minorHAnsi"/>
          <w:color w:val="000000"/>
          <w:sz w:val="20"/>
          <w:szCs w:val="20"/>
          <w:shd w:val="clear" w:color="auto" w:fill="FFFFFF"/>
        </w:rPr>
        <w:t>Learning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)</w:t>
      </w:r>
      <w:r w:rsidR="007A5494" w:rsidRPr="00814821">
        <w:rPr>
          <w:rFonts w:cstheme="minorHAnsi"/>
          <w:sz w:val="20"/>
          <w:szCs w:val="20"/>
        </w:rPr>
        <w:t xml:space="preserve">,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Telugu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Native)</w:t>
      </w:r>
      <w:r w:rsidR="00A25854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, Morse</w:t>
      </w:r>
      <w:r w:rsidR="00B74FF1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.</w:t>
      </w:r>
      <w:bookmarkEnd w:id="0"/>
    </w:p>
    <w:p w14:paraId="37A2B9ED" w14:textId="77777777" w:rsidR="007074E9" w:rsidRPr="00BE593F" w:rsidRDefault="007074E9" w:rsidP="007074E9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</w:rPr>
      </w:pPr>
      <w:r w:rsidRPr="00177F0B">
        <w:rPr>
          <w:rFonts w:eastAsia="Arial" w:cstheme="minorHAnsi"/>
          <w:b/>
          <w:color w:val="000000"/>
          <w:u w:val="single"/>
        </w:rPr>
        <w:t xml:space="preserve">EDUCATION                                                                                                                                                                           </w:t>
      </w:r>
      <w:r w:rsidRPr="00C11C4A">
        <w:rPr>
          <w:rFonts w:eastAsia="Arial" w:cstheme="minorHAnsi"/>
          <w:bCs/>
          <w:color w:val="000000"/>
        </w:rPr>
        <w:t>_</w:t>
      </w:r>
    </w:p>
    <w:p w14:paraId="78C37A6F" w14:textId="0B7679BA" w:rsidR="007074E9" w:rsidRPr="00A225DB" w:rsidRDefault="007074E9" w:rsidP="007074E9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A225DB">
        <w:rPr>
          <w:rFonts w:eastAsia="Arial" w:cstheme="minorHAnsi"/>
          <w:b/>
          <w:bCs/>
          <w:color w:val="000000"/>
          <w:sz w:val="20"/>
          <w:szCs w:val="20"/>
        </w:rPr>
        <w:t>B. Tech (Major - ECE, Minor - CSE)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- Shiv Nadar Institute of Eminence, Delhi </w:t>
      </w:r>
      <w:r w:rsidRPr="00A225DB">
        <w:rPr>
          <w:rFonts w:eastAsia="Arial" w:cstheme="minorHAnsi"/>
          <w:bCs/>
          <w:color w:val="000000"/>
          <w:sz w:val="20"/>
          <w:szCs w:val="20"/>
        </w:rPr>
        <w:t xml:space="preserve">NCR, India 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                              </w:t>
      </w:r>
      <w:r>
        <w:rPr>
          <w:rFonts w:eastAsia="Arial" w:cstheme="minorHAnsi"/>
          <w:color w:val="000000"/>
          <w:sz w:val="20"/>
          <w:szCs w:val="20"/>
        </w:rPr>
        <w:t xml:space="preserve"> </w:t>
      </w:r>
      <w:r w:rsidR="006E1E85">
        <w:rPr>
          <w:rFonts w:eastAsia="Arial" w:cstheme="minorHAnsi"/>
          <w:color w:val="000000"/>
          <w:sz w:val="20"/>
          <w:szCs w:val="20"/>
        </w:rPr>
        <w:t xml:space="preserve">     </w:t>
      </w:r>
      <w:r w:rsidR="006E1E85" w:rsidRPr="00A225DB">
        <w:rPr>
          <w:rFonts w:eastAsia="Arial" w:cstheme="minorHAnsi"/>
          <w:b/>
          <w:color w:val="000000"/>
          <w:sz w:val="20"/>
          <w:szCs w:val="20"/>
        </w:rPr>
        <w:t>20</w:t>
      </w:r>
      <w:r w:rsidR="005852DC">
        <w:rPr>
          <w:rFonts w:eastAsia="Arial" w:cstheme="minorHAnsi"/>
          <w:b/>
          <w:color w:val="000000"/>
          <w:sz w:val="20"/>
          <w:szCs w:val="20"/>
        </w:rPr>
        <w:t>20</w:t>
      </w:r>
      <w:r w:rsidR="006E1E85" w:rsidRPr="00A225DB">
        <w:rPr>
          <w:rFonts w:eastAsia="Arial" w:cstheme="minorHAnsi"/>
          <w:b/>
          <w:color w:val="000000"/>
          <w:sz w:val="20"/>
          <w:szCs w:val="20"/>
        </w:rPr>
        <w:t xml:space="preserve"> </w:t>
      </w:r>
      <w:r w:rsidR="006E1E85">
        <w:rPr>
          <w:rFonts w:eastAsia="Arial" w:cstheme="minorHAnsi"/>
          <w:b/>
          <w:color w:val="000000"/>
          <w:sz w:val="20"/>
          <w:szCs w:val="20"/>
        </w:rPr>
        <w:t xml:space="preserve">- </w:t>
      </w:r>
      <w:r w:rsidR="006E1E85" w:rsidRPr="00A225DB">
        <w:rPr>
          <w:rFonts w:eastAsia="Arial" w:cstheme="minorHAnsi"/>
          <w:b/>
          <w:color w:val="000000"/>
          <w:sz w:val="20"/>
          <w:szCs w:val="20"/>
        </w:rPr>
        <w:t>202</w:t>
      </w:r>
      <w:r w:rsidR="005852DC">
        <w:rPr>
          <w:rFonts w:eastAsia="Arial" w:cstheme="minorHAnsi"/>
          <w:b/>
          <w:color w:val="000000"/>
          <w:sz w:val="20"/>
          <w:szCs w:val="20"/>
        </w:rPr>
        <w:t>4</w:t>
      </w:r>
    </w:p>
    <w:p w14:paraId="6181478C" w14:textId="3EE5DEF2" w:rsidR="007074E9" w:rsidRPr="007074E9" w:rsidRDefault="007074E9" w:rsidP="007074E9">
      <w:pPr>
        <w:spacing w:line="264" w:lineRule="auto"/>
        <w:ind w:right="29"/>
        <w:rPr>
          <w:rFonts w:eastAsia="Arial" w:cstheme="minorHAnsi"/>
          <w:b/>
          <w:color w:val="000000"/>
          <w:sz w:val="20"/>
          <w:szCs w:val="20"/>
        </w:rPr>
      </w:pPr>
      <w:r w:rsidRPr="00A225DB">
        <w:rPr>
          <w:rFonts w:eastAsia="Arial" w:cstheme="minorHAnsi"/>
          <w:b/>
          <w:color w:val="000000"/>
          <w:sz w:val="20"/>
          <w:szCs w:val="20"/>
        </w:rPr>
        <w:t>Diploma Equivalent (12th)</w:t>
      </w:r>
      <w:r w:rsidRPr="00A225DB">
        <w:rPr>
          <w:rFonts w:eastAsia="Arial" w:cstheme="minorHAnsi"/>
          <w:bCs/>
          <w:color w:val="000000"/>
          <w:sz w:val="20"/>
          <w:szCs w:val="20"/>
        </w:rPr>
        <w:t xml:space="preserve"> - Shri Venkateshwara Jr. College,</w:t>
      </w:r>
      <w:r w:rsidRPr="00A225DB">
        <w:rPr>
          <w:rFonts w:eastAsia="Arial" w:cstheme="minorHAnsi"/>
          <w:b/>
          <w:color w:val="000000"/>
          <w:sz w:val="20"/>
          <w:szCs w:val="20"/>
        </w:rPr>
        <w:t xml:space="preserve"> </w:t>
      </w:r>
      <w:r w:rsidRPr="00A225DB">
        <w:rPr>
          <w:rFonts w:eastAsia="Arial" w:cstheme="minorHAnsi"/>
          <w:bCs/>
          <w:color w:val="000000"/>
          <w:sz w:val="20"/>
          <w:szCs w:val="20"/>
        </w:rPr>
        <w:t>Visakhapatnam, India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                                            </w:t>
      </w:r>
      <w:r>
        <w:rPr>
          <w:rFonts w:eastAsia="Arial" w:cstheme="minorHAnsi"/>
          <w:color w:val="000000"/>
          <w:sz w:val="20"/>
          <w:szCs w:val="20"/>
        </w:rPr>
        <w:t xml:space="preserve"> </w:t>
      </w:r>
      <w:r w:rsidRPr="00A225DB">
        <w:rPr>
          <w:rFonts w:eastAsia="Arial" w:cstheme="minorHAnsi"/>
          <w:b/>
          <w:color w:val="000000"/>
          <w:sz w:val="20"/>
          <w:szCs w:val="20"/>
        </w:rPr>
        <w:t xml:space="preserve">2018 </w:t>
      </w:r>
      <w:r>
        <w:rPr>
          <w:rFonts w:eastAsia="Arial" w:cstheme="minorHAnsi"/>
          <w:b/>
          <w:color w:val="000000"/>
          <w:sz w:val="20"/>
          <w:szCs w:val="20"/>
        </w:rPr>
        <w:t xml:space="preserve">- </w:t>
      </w:r>
      <w:r w:rsidRPr="00A225DB">
        <w:rPr>
          <w:rFonts w:eastAsia="Arial" w:cstheme="minorHAnsi"/>
          <w:b/>
          <w:color w:val="000000"/>
          <w:sz w:val="20"/>
          <w:szCs w:val="20"/>
        </w:rPr>
        <w:t>2020</w:t>
      </w:r>
    </w:p>
    <w:p w14:paraId="282B3481" w14:textId="176A3BB5" w:rsidR="00076865" w:rsidRPr="00177F0B" w:rsidRDefault="00177F0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r>
        <w:rPr>
          <w:rFonts w:eastAsia="Arial" w:cstheme="minorHAnsi"/>
          <w:b/>
          <w:color w:val="000000"/>
          <w:u w:val="single"/>
        </w:rPr>
        <w:t>EXPERIENCE</w:t>
      </w:r>
      <w:r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</w:t>
      </w:r>
      <w:r w:rsidRPr="00C11C4A">
        <w:rPr>
          <w:rFonts w:eastAsia="Arial" w:cstheme="minorHAnsi"/>
          <w:bCs/>
          <w:color w:val="000000"/>
          <w:u w:val="single"/>
        </w:rPr>
        <w:t>_</w:t>
      </w:r>
    </w:p>
    <w:p w14:paraId="4D99F4E1" w14:textId="3BFA9A00" w:rsidR="00076865" w:rsidRPr="007E4DC0" w:rsidRDefault="00076865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7E4DC0">
        <w:rPr>
          <w:rFonts w:eastAsia="Arial" w:cstheme="minorHAnsi"/>
          <w:b/>
          <w:bCs/>
          <w:color w:val="000000"/>
          <w:sz w:val="20"/>
          <w:szCs w:val="20"/>
        </w:rPr>
        <w:t>Summer Inter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- Irdeto, Greater Noida, Delhi</w:t>
      </w:r>
      <w:r w:rsidRPr="007E4DC0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                                          </w:t>
      </w:r>
      <w:r w:rsidR="00AD020B" w:rsidRPr="007E4DC0">
        <w:rPr>
          <w:rFonts w:eastAsia="Arial" w:cstheme="minorHAnsi"/>
          <w:color w:val="000000"/>
          <w:sz w:val="20"/>
          <w:szCs w:val="20"/>
        </w:rPr>
        <w:t xml:space="preserve">                                                  </w:t>
      </w:r>
      <w:r w:rsid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Pr="007E4DC0">
        <w:rPr>
          <w:rFonts w:eastAsia="Arial" w:cstheme="minorHAnsi"/>
          <w:b/>
          <w:color w:val="000000"/>
          <w:sz w:val="20"/>
          <w:szCs w:val="20"/>
        </w:rPr>
        <w:t xml:space="preserve">May 2023 </w:t>
      </w:r>
      <w:r w:rsidR="007E4DC0">
        <w:rPr>
          <w:rFonts w:eastAsia="Arial" w:cstheme="minorHAnsi"/>
          <w:b/>
          <w:color w:val="000000"/>
          <w:sz w:val="20"/>
          <w:szCs w:val="20"/>
        </w:rPr>
        <w:t>-</w:t>
      </w:r>
      <w:r w:rsidRPr="007E4DC0">
        <w:rPr>
          <w:rFonts w:eastAsia="Arial" w:cstheme="minorHAnsi"/>
          <w:b/>
          <w:color w:val="000000"/>
          <w:sz w:val="20"/>
          <w:szCs w:val="20"/>
        </w:rPr>
        <w:t xml:space="preserve"> Aug 2023</w:t>
      </w:r>
    </w:p>
    <w:p w14:paraId="2B8627DA" w14:textId="77777777" w:rsidR="006E1E85" w:rsidRPr="007E4DC0" w:rsidRDefault="006E1E85" w:rsidP="006E1E8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Work</w:t>
      </w:r>
      <w:r>
        <w:rPr>
          <w:rFonts w:eastAsia="Arial" w:cstheme="minorHAnsi"/>
          <w:color w:val="000000"/>
          <w:sz w:val="20"/>
          <w:szCs w:val="20"/>
        </w:rPr>
        <w:t xml:space="preserve">ed on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Automation</w:t>
      </w:r>
      <w:r>
        <w:rPr>
          <w:rFonts w:eastAsia="Arial" w:cstheme="minorHAnsi"/>
          <w:color w:val="000000"/>
          <w:sz w:val="20"/>
          <w:szCs w:val="20"/>
        </w:rPr>
        <w:t xml:space="preserve"> for Set-top box testing</w:t>
      </w:r>
      <w:r w:rsidRPr="002F65AE">
        <w:rPr>
          <w:rFonts w:eastAsia="Arial" w:cstheme="minorHAnsi"/>
          <w:color w:val="000000"/>
          <w:sz w:val="20"/>
          <w:szCs w:val="20"/>
        </w:rPr>
        <w:t>.</w:t>
      </w:r>
      <w:r>
        <w:rPr>
          <w:rFonts w:eastAsia="Arial" w:cstheme="minorHAnsi"/>
          <w:color w:val="000000"/>
          <w:sz w:val="20"/>
          <w:szCs w:val="20"/>
        </w:rPr>
        <w:t xml:space="preserve"> Created over 50 </w:t>
      </w:r>
      <w:r w:rsidRPr="007E4DC0">
        <w:rPr>
          <w:rFonts w:eastAsia="Arial" w:cstheme="minorHAnsi"/>
          <w:color w:val="000000"/>
          <w:sz w:val="20"/>
          <w:szCs w:val="20"/>
        </w:rPr>
        <w:t>flows</w:t>
      </w:r>
      <w:r>
        <w:rPr>
          <w:rFonts w:eastAsia="Arial" w:cstheme="minorHAnsi"/>
          <w:color w:val="000000"/>
          <w:sz w:val="20"/>
          <w:szCs w:val="20"/>
        </w:rPr>
        <w:t xml:space="preserve"> requiring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problem-solving and critical thinking.</w:t>
      </w:r>
    </w:p>
    <w:p w14:paraId="54B3B0A2" w14:textId="77777777" w:rsidR="006E1E85" w:rsidRPr="00C1718D" w:rsidRDefault="006E1E85" w:rsidP="006E1E85">
      <w:pPr>
        <w:keepNext/>
        <w:keepLines/>
        <w:tabs>
          <w:tab w:val="left" w:pos="9000"/>
        </w:tabs>
        <w:spacing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Migrat</w:t>
      </w:r>
      <w:r>
        <w:rPr>
          <w:rFonts w:eastAsia="Arial" w:cstheme="minorHAnsi"/>
          <w:color w:val="000000"/>
          <w:sz w:val="20"/>
          <w:szCs w:val="20"/>
        </w:rPr>
        <w:t>e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cripts from Storm to Witbe.</w:t>
      </w:r>
      <w:r>
        <w:rPr>
          <w:rFonts w:eastAsia="Arial" w:cstheme="minorHAnsi"/>
          <w:color w:val="000000"/>
          <w:sz w:val="20"/>
          <w:szCs w:val="20"/>
        </w:rPr>
        <w:t xml:space="preserve"> Analyse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cripts in Python</w:t>
      </w:r>
      <w:r>
        <w:rPr>
          <w:rFonts w:eastAsia="Arial" w:cstheme="minorHAnsi"/>
          <w:color w:val="000000"/>
          <w:sz w:val="20"/>
          <w:szCs w:val="20"/>
        </w:rPr>
        <w:t xml:space="preserve"> before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converting into Witbe </w:t>
      </w:r>
      <w:r>
        <w:rPr>
          <w:rFonts w:eastAsia="Arial" w:cstheme="minorHAnsi"/>
          <w:color w:val="000000"/>
          <w:sz w:val="20"/>
          <w:szCs w:val="20"/>
        </w:rPr>
        <w:t>flows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39F57A8C" w14:textId="77777777" w:rsidR="008101D5" w:rsidRDefault="00000000" w:rsidP="007E4DC0">
      <w:pPr>
        <w:keepNext/>
        <w:keepLines/>
        <w:spacing w:after="0" w:line="240" w:lineRule="auto"/>
        <w:ind w:right="26"/>
        <w:rPr>
          <w:rStyle w:val="Hyperlink"/>
          <w:rFonts w:eastAsia="Arial" w:cstheme="minorHAnsi"/>
          <w:b/>
          <w:color w:val="auto"/>
        </w:rPr>
      </w:pPr>
      <w:hyperlink r:id="rId26" w:history="1">
        <w:r w:rsidR="00A263BB" w:rsidRPr="00E142D7">
          <w:rPr>
            <w:rStyle w:val="Hyperlink"/>
            <w:rFonts w:eastAsia="Arial" w:cstheme="minorHAnsi"/>
            <w:b/>
            <w:color w:val="auto"/>
          </w:rPr>
          <w:t>PROJECTS</w:t>
        </w:r>
      </w:hyperlink>
      <w:r w:rsidR="00E142D7" w:rsidRPr="00E142D7">
        <w:rPr>
          <w:rStyle w:val="Hyperlink"/>
          <w:rFonts w:eastAsia="Arial" w:cstheme="minorHAnsi"/>
          <w:b/>
          <w:color w:val="auto"/>
        </w:rPr>
        <w:t xml:space="preserve">                                                                                                                                                                             </w:t>
      </w:r>
      <w:r w:rsidR="007E4DC0">
        <w:rPr>
          <w:rStyle w:val="Hyperlink"/>
          <w:rFonts w:eastAsia="Arial" w:cstheme="minorHAnsi"/>
          <w:b/>
          <w:color w:val="auto"/>
        </w:rPr>
        <w:t xml:space="preserve">  </w:t>
      </w:r>
      <w:r w:rsidR="007E4DC0" w:rsidRPr="00C11C4A">
        <w:rPr>
          <w:rStyle w:val="Hyperlink"/>
          <w:rFonts w:eastAsia="Arial" w:cstheme="minorHAnsi"/>
          <w:bCs/>
          <w:color w:val="auto"/>
        </w:rPr>
        <w:t xml:space="preserve">_ 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 </w:t>
      </w:r>
    </w:p>
    <w:p w14:paraId="60455D08" w14:textId="77777777" w:rsidR="006E1E85" w:rsidRPr="008101D5" w:rsidRDefault="00000000" w:rsidP="006E1E85">
      <w:pPr>
        <w:keepNext/>
        <w:keepLines/>
        <w:spacing w:after="0" w:line="240" w:lineRule="auto"/>
        <w:ind w:right="26"/>
        <w:rPr>
          <w:rFonts w:eastAsia="Arial" w:cstheme="minorHAnsi"/>
          <w:b/>
          <w:sz w:val="20"/>
          <w:szCs w:val="20"/>
          <w:u w:val="single"/>
        </w:rPr>
      </w:pPr>
      <w:hyperlink r:id="rId27" w:history="1">
        <w:bookmarkStart w:id="1" w:name="_Hlk143293648"/>
        <w:r w:rsidR="006E1E85" w:rsidRPr="007E4DC0">
          <w:rPr>
            <w:rStyle w:val="Hyperlink"/>
            <w:rFonts w:eastAsia="Arial" w:cstheme="minorHAnsi"/>
            <w:b/>
            <w:sz w:val="20"/>
            <w:szCs w:val="20"/>
          </w:rPr>
          <w:t xml:space="preserve">Cyber </w:t>
        </w:r>
        <w:bookmarkEnd w:id="1"/>
        <w:r w:rsidR="006E1E85" w:rsidRPr="007E4DC0">
          <w:rPr>
            <w:rStyle w:val="Hyperlink"/>
            <w:rFonts w:eastAsia="Arial" w:cstheme="minorHAnsi"/>
            <w:b/>
            <w:sz w:val="20"/>
            <w:szCs w:val="20"/>
          </w:rPr>
          <w:t>Sentinel</w:t>
        </w:r>
      </w:hyperlink>
    </w:p>
    <w:p w14:paraId="600EE16F" w14:textId="77777777" w:rsidR="006E1E85" w:rsidRPr="007E4DC0" w:rsidRDefault="006E1E85" w:rsidP="006E1E85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Developed a </w:t>
      </w:r>
      <w:r>
        <w:rPr>
          <w:rFonts w:eastAsia="Arial" w:cstheme="minorHAnsi"/>
          <w:color w:val="000000"/>
          <w:sz w:val="20"/>
          <w:szCs w:val="20"/>
        </w:rPr>
        <w:t>web app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to increase cyber awareness among developers using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PHP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,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HTML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,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CSS,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nd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MySQL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databases.</w:t>
      </w:r>
    </w:p>
    <w:p w14:paraId="35EB3DE2" w14:textId="77777777" w:rsidR="006E1E85" w:rsidRPr="007E4DC0" w:rsidRDefault="006E1E85" w:rsidP="006E1E85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>
        <w:rPr>
          <w:rFonts w:eastAsia="Arial" w:cstheme="minorHAnsi"/>
          <w:color w:val="000000"/>
          <w:sz w:val="20"/>
          <w:szCs w:val="20"/>
        </w:rPr>
        <w:t>I</w:t>
      </w:r>
      <w:r w:rsidRPr="007E4DC0">
        <w:rPr>
          <w:rFonts w:eastAsia="Arial" w:cstheme="minorHAnsi"/>
          <w:color w:val="000000"/>
          <w:sz w:val="20"/>
          <w:szCs w:val="20"/>
        </w:rPr>
        <w:t>ntroduce</w:t>
      </w:r>
      <w:r>
        <w:rPr>
          <w:rFonts w:eastAsia="Arial" w:cstheme="minorHAnsi"/>
          <w:color w:val="000000"/>
          <w:sz w:val="20"/>
          <w:szCs w:val="20"/>
        </w:rPr>
        <w:t>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ttack</w:t>
      </w:r>
      <w:r>
        <w:rPr>
          <w:rFonts w:eastAsia="Arial" w:cstheme="minorHAnsi"/>
          <w:color w:val="000000"/>
          <w:sz w:val="20"/>
          <w:szCs w:val="20"/>
        </w:rPr>
        <w:t>s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, with steps on </w:t>
      </w:r>
      <w:r>
        <w:rPr>
          <w:rFonts w:eastAsia="Arial" w:cstheme="minorHAnsi"/>
          <w:color w:val="000000"/>
          <w:sz w:val="20"/>
          <w:szCs w:val="20"/>
        </w:rPr>
        <w:t xml:space="preserve">simulation, and </w:t>
      </w:r>
      <w:r w:rsidRPr="007E4DC0">
        <w:rPr>
          <w:rFonts w:eastAsia="Arial" w:cstheme="minorHAnsi"/>
          <w:color w:val="000000"/>
          <w:sz w:val="20"/>
          <w:szCs w:val="20"/>
        </w:rPr>
        <w:t>how to patch each vulnerability.</w:t>
      </w:r>
    </w:p>
    <w:p w14:paraId="1CB1E9C9" w14:textId="77777777" w:rsidR="006E1E85" w:rsidRPr="00D60D15" w:rsidRDefault="006E1E85" w:rsidP="006E1E85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>
        <w:rPr>
          <w:rFonts w:eastAsia="Arial" w:cstheme="minorHAnsi"/>
          <w:color w:val="000000"/>
          <w:sz w:val="20"/>
          <w:szCs w:val="20"/>
        </w:rPr>
        <w:t>I</w:t>
      </w:r>
      <w:r w:rsidRPr="007E4DC0">
        <w:rPr>
          <w:rFonts w:eastAsia="Arial" w:cstheme="minorHAnsi"/>
          <w:color w:val="000000"/>
          <w:sz w:val="20"/>
          <w:szCs w:val="20"/>
        </w:rPr>
        <w:t>ncrease</w:t>
      </w:r>
      <w:r>
        <w:rPr>
          <w:rFonts w:eastAsia="Arial" w:cstheme="minorHAnsi"/>
          <w:color w:val="000000"/>
          <w:sz w:val="20"/>
          <w:szCs w:val="20"/>
        </w:rPr>
        <w:t>d security of users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running </w:t>
      </w:r>
      <w:r>
        <w:rPr>
          <w:rFonts w:eastAsia="Arial" w:cstheme="minorHAnsi"/>
          <w:color w:val="000000"/>
          <w:sz w:val="20"/>
          <w:szCs w:val="20"/>
        </w:rPr>
        <w:t>such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intentionally vulnerable application</w:t>
      </w:r>
      <w:r>
        <w:rPr>
          <w:rFonts w:eastAsia="Arial" w:cstheme="minorHAnsi"/>
          <w:color w:val="000000"/>
          <w:sz w:val="20"/>
          <w:szCs w:val="20"/>
        </w:rPr>
        <w:t>s by containerization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2A66836B" w14:textId="77777777" w:rsidR="005852DC" w:rsidRDefault="00000000" w:rsidP="005852DC">
      <w:pPr>
        <w:keepNext/>
        <w:keepLines/>
        <w:spacing w:after="0" w:line="240" w:lineRule="auto"/>
        <w:ind w:right="26"/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</w:pPr>
      <w:hyperlink r:id="rId28" w:history="1">
        <w:r w:rsidR="005852DC">
          <w:rPr>
            <w:rStyle w:val="Hyperlink"/>
            <w:rFonts w:eastAsia="Arial" w:cstheme="minorHAnsi"/>
            <w:b/>
            <w:sz w:val="20"/>
            <w:szCs w:val="20"/>
          </w:rPr>
          <w:t>Memory Wipe</w:t>
        </w:r>
      </w:hyperlink>
      <w:r w:rsidR="005852DC"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  <w:t xml:space="preserve"> (In Progress)</w:t>
      </w:r>
    </w:p>
    <w:p w14:paraId="39CC64E1" w14:textId="77777777" w:rsidR="005852DC" w:rsidRPr="00F3171C" w:rsidRDefault="005852DC" w:rsidP="005852DC">
      <w:pPr>
        <w:keepNext/>
        <w:keepLines/>
        <w:spacing w:after="0" w:line="240" w:lineRule="auto"/>
        <w:ind w:right="26"/>
        <w:rPr>
          <w:rFonts w:eastAsia="Arial" w:cstheme="minorHAnsi"/>
          <w:b/>
          <w:sz w:val="20"/>
          <w:szCs w:val="20"/>
          <w:u w:val="single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>
        <w:rPr>
          <w:rFonts w:eastAsia="Arial" w:cstheme="minorHAnsi"/>
          <w:color w:val="000000"/>
          <w:sz w:val="20"/>
          <w:szCs w:val="20"/>
        </w:rPr>
        <w:t>Researched secure deletion and verification techniques for disk storage in to IoT devices, primarily flash storages.</w:t>
      </w:r>
    </w:p>
    <w:p w14:paraId="7146F0BD" w14:textId="77777777" w:rsidR="005852DC" w:rsidRPr="00D60D15" w:rsidRDefault="005852DC" w:rsidP="005852DC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</w:t>
      </w:r>
      <w:r>
        <w:rPr>
          <w:rFonts w:eastAsia="Arial" w:cstheme="minorHAnsi"/>
          <w:color w:val="000000"/>
          <w:sz w:val="20"/>
          <w:szCs w:val="20"/>
        </w:rPr>
        <w:t xml:space="preserve"> Converting theoretical research into practical application, by creating an automated shell script tool usable by public.</w:t>
      </w:r>
    </w:p>
    <w:p w14:paraId="2B54467E" w14:textId="589DBC6D" w:rsidR="00F3171C" w:rsidRPr="005852DC" w:rsidRDefault="00F3171C" w:rsidP="006675E1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  <w:u w:val="single"/>
        </w:rPr>
      </w:pPr>
      <w:r w:rsidRPr="005852DC">
        <w:rPr>
          <w:rFonts w:eastAsia="Arial" w:cstheme="minorHAnsi"/>
          <w:b/>
          <w:sz w:val="20"/>
          <w:szCs w:val="20"/>
          <w:u w:val="single"/>
        </w:rPr>
        <w:t>IoT Projects</w:t>
      </w:r>
    </w:p>
    <w:p w14:paraId="5A0D3E45" w14:textId="62D7DCDC" w:rsidR="00F3171C" w:rsidRPr="00F3171C" w:rsidRDefault="005F720C" w:rsidP="00F3171C">
      <w:pPr>
        <w:keepNext/>
        <w:keepLines/>
        <w:spacing w:after="0" w:line="240" w:lineRule="auto"/>
        <w:ind w:right="26"/>
        <w:rPr>
          <w:rFonts w:eastAsia="Arial" w:cstheme="minorHAnsi"/>
          <w:b/>
          <w:sz w:val="20"/>
          <w:szCs w:val="20"/>
          <w:u w:val="single"/>
        </w:rPr>
      </w:pPr>
      <w:r>
        <w:rPr>
          <w:rFonts w:eastAsia="Arial" w:cstheme="minorHAnsi"/>
          <w:color w:val="000000"/>
          <w:sz w:val="20"/>
          <w:szCs w:val="20"/>
        </w:rPr>
        <w:t>Making Raspberry Pi available over open internet for automated hosting of services with high uptimes.</w:t>
      </w:r>
    </w:p>
    <w:p w14:paraId="3C6B1272" w14:textId="77777777" w:rsidR="00AF393A" w:rsidRPr="00F153B9" w:rsidRDefault="00AF393A" w:rsidP="00AF393A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color w:val="000000"/>
          <w:sz w:val="20"/>
          <w:szCs w:val="20"/>
        </w:rPr>
        <w:t xml:space="preserve">-&gt; </w:t>
      </w:r>
      <w:hyperlink r:id="rId29" w:history="1">
        <w:r>
          <w:rPr>
            <w:rStyle w:val="Hyperlink"/>
            <w:rFonts w:eastAsia="Arial" w:cstheme="minorHAnsi"/>
            <w:b/>
            <w:bCs/>
            <w:sz w:val="20"/>
            <w:szCs w:val="20"/>
          </w:rPr>
          <w:t>Intruder Capture System</w:t>
        </w:r>
      </w:hyperlink>
      <w:r>
        <w:rPr>
          <w:rFonts w:eastAsia="Arial" w:cstheme="minorHAnsi"/>
          <w:color w:val="000000"/>
          <w:sz w:val="20"/>
          <w:szCs w:val="20"/>
        </w:rPr>
        <w:t>: Intruder image captured and transferred over MQTT, in case of authentication failure.</w:t>
      </w:r>
    </w:p>
    <w:p w14:paraId="72AF69BD" w14:textId="77777777" w:rsidR="00AF393A" w:rsidRDefault="00AF393A" w:rsidP="00AF393A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color w:val="000000"/>
          <w:sz w:val="20"/>
          <w:szCs w:val="20"/>
        </w:rPr>
        <w:t>-&gt;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hyperlink r:id="rId30" w:history="1">
        <w:r w:rsidRPr="00906894">
          <w:rPr>
            <w:rStyle w:val="Hyperlink"/>
            <w:rFonts w:eastAsia="Arial" w:cstheme="minorHAnsi"/>
            <w:b/>
            <w:sz w:val="20"/>
            <w:szCs w:val="20"/>
          </w:rPr>
          <w:t>Smart Drop</w:t>
        </w:r>
      </w:hyperlink>
      <w:r>
        <w:rPr>
          <w:rFonts w:eastAsia="Arial" w:cstheme="minorHAnsi"/>
          <w:color w:val="000000"/>
          <w:sz w:val="20"/>
          <w:szCs w:val="20"/>
        </w:rPr>
        <w:t>: A smart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irrigation system </w:t>
      </w:r>
      <w:r>
        <w:rPr>
          <w:rFonts w:eastAsia="Arial" w:cstheme="minorHAnsi"/>
          <w:color w:val="000000"/>
          <w:sz w:val="20"/>
          <w:szCs w:val="20"/>
        </w:rPr>
        <w:t xml:space="preserve">built </w:t>
      </w:r>
      <w:r w:rsidRPr="007E4DC0">
        <w:rPr>
          <w:rFonts w:eastAsia="Arial" w:cstheme="minorHAnsi"/>
          <w:color w:val="000000"/>
          <w:sz w:val="20"/>
          <w:szCs w:val="20"/>
        </w:rPr>
        <w:t>with STM32 microcontroller, rain sensor, soil sensor, and</w:t>
      </w:r>
      <w:r>
        <w:rPr>
          <w:rFonts w:eastAsia="Arial" w:cstheme="minorHAnsi"/>
          <w:color w:val="000000"/>
          <w:sz w:val="20"/>
          <w:szCs w:val="20"/>
        </w:rPr>
        <w:t xml:space="preserve"> relay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4E787F0E" w14:textId="77777777" w:rsidR="00AF393A" w:rsidRDefault="00AF393A" w:rsidP="00AF393A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color w:val="000000"/>
          <w:sz w:val="20"/>
          <w:szCs w:val="20"/>
        </w:rPr>
        <w:t>-&gt;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hyperlink r:id="rId31" w:history="1">
        <w:r w:rsidRPr="009246A6">
          <w:rPr>
            <w:rStyle w:val="Hyperlink"/>
            <w:rFonts w:eastAsia="Arial" w:cstheme="minorHAnsi"/>
            <w:b/>
            <w:bCs/>
            <w:sz w:val="20"/>
            <w:szCs w:val="20"/>
          </w:rPr>
          <w:t>Fileserver</w:t>
        </w:r>
      </w:hyperlink>
      <w:r>
        <w:rPr>
          <w:rFonts w:eastAsia="Arial" w:cstheme="minorHAnsi"/>
          <w:color w:val="000000"/>
          <w:sz w:val="20"/>
          <w:szCs w:val="20"/>
        </w:rPr>
        <w:t>: Created a sort of private cloud for remotely accessing files from an SSD connected to Raspberry Pi.</w:t>
      </w:r>
    </w:p>
    <w:p w14:paraId="78EF9CB2" w14:textId="77777777" w:rsidR="006675E1" w:rsidRPr="007E4DC0" w:rsidRDefault="00000000" w:rsidP="006675E1">
      <w:pPr>
        <w:spacing w:after="0" w:line="265" w:lineRule="auto"/>
        <w:ind w:right="26"/>
        <w:rPr>
          <w:rFonts w:eastAsia="Arial" w:cstheme="minorHAnsi"/>
          <w:b/>
          <w:sz w:val="20"/>
          <w:szCs w:val="20"/>
        </w:rPr>
      </w:pPr>
      <w:hyperlink r:id="rId32" w:history="1">
        <w:r w:rsidR="006675E1">
          <w:rPr>
            <w:rStyle w:val="Hyperlink"/>
            <w:rFonts w:eastAsia="Arial" w:cstheme="minorHAnsi"/>
            <w:b/>
            <w:sz w:val="20"/>
            <w:szCs w:val="20"/>
          </w:rPr>
          <w:t>Self-Hosted Website</w:t>
        </w:r>
      </w:hyperlink>
      <w:r w:rsidR="006675E1"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  <w:t xml:space="preserve"> (In Progress)</w:t>
      </w:r>
    </w:p>
    <w:p w14:paraId="1B5B4D1B" w14:textId="77777777" w:rsidR="006675E1" w:rsidRPr="007E4DC0" w:rsidRDefault="006675E1" w:rsidP="006675E1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Designed a website with</w:t>
      </w:r>
      <w:r>
        <w:rPr>
          <w:rFonts w:eastAsia="Arial" w:cstheme="minorHAnsi"/>
          <w:color w:val="000000"/>
          <w:sz w:val="20"/>
          <w:szCs w:val="20"/>
        </w:rPr>
        <w:t xml:space="preserve"> functional buttons, embedded posts, links, videos, and background images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. </w:t>
      </w:r>
    </w:p>
    <w:p w14:paraId="18A9C2C7" w14:textId="77777777" w:rsidR="006675E1" w:rsidRPr="006675E1" w:rsidRDefault="006675E1" w:rsidP="006675E1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>
        <w:rPr>
          <w:rFonts w:eastAsia="Arial" w:cstheme="minorHAnsi"/>
          <w:color w:val="000000"/>
          <w:sz w:val="20"/>
          <w:szCs w:val="20"/>
        </w:rPr>
        <w:t>Pursuing self-hosting from Raspberry Pi, while dodging various networking hurdles.</w:t>
      </w:r>
    </w:p>
    <w:p w14:paraId="6B5D27DE" w14:textId="55D01624" w:rsidR="00921DD1" w:rsidRPr="007E4DC0" w:rsidRDefault="00000000" w:rsidP="00483A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33" w:history="1">
        <w:r w:rsidR="00921DD1" w:rsidRPr="007E4DC0">
          <w:rPr>
            <w:rStyle w:val="Hyperlink"/>
            <w:rFonts w:eastAsia="Arial" w:cstheme="minorHAnsi"/>
            <w:b/>
            <w:sz w:val="20"/>
            <w:szCs w:val="20"/>
          </w:rPr>
          <w:t>Voice Spoofing Detection</w:t>
        </w:r>
      </w:hyperlink>
    </w:p>
    <w:p w14:paraId="6FCF6A4E" w14:textId="109E2A65" w:rsidR="00921DD1" w:rsidRPr="007E4DC0" w:rsidRDefault="00921DD1" w:rsidP="00483A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Spearheaded a group of 3 and engineered a </w:t>
      </w:r>
      <w:r w:rsidR="00153F81" w:rsidRPr="007E4DC0">
        <w:rPr>
          <w:rFonts w:eastAsia="Arial" w:cstheme="minorHAnsi"/>
          <w:color w:val="000000"/>
          <w:sz w:val="20"/>
          <w:szCs w:val="20"/>
        </w:rPr>
        <w:t xml:space="preserve">spoofing detection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model with 800 lines of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Pytho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nd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MATLAB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codes.</w:t>
      </w:r>
    </w:p>
    <w:p w14:paraId="2C123FAA" w14:textId="5ACE899B" w:rsidR="000D4EBD" w:rsidRPr="007E4DC0" w:rsidRDefault="00921DD1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</w:t>
      </w:r>
      <w:r w:rsidR="00BE7DEE" w:rsidRPr="007E4DC0">
        <w:rPr>
          <w:rFonts w:eastAsia="Arial" w:cstheme="minorHAnsi"/>
          <w:color w:val="000000"/>
          <w:sz w:val="20"/>
          <w:szCs w:val="20"/>
        </w:rPr>
        <w:t xml:space="preserve"> Enhanced model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716D5F">
        <w:rPr>
          <w:rFonts w:eastAsia="Arial" w:cstheme="minorHAnsi"/>
          <w:color w:val="000000"/>
          <w:sz w:val="20"/>
          <w:szCs w:val="20"/>
        </w:rPr>
        <w:t xml:space="preserve">using </w:t>
      </w:r>
      <w:r w:rsidR="00BE7DEE" w:rsidRPr="007E4DC0">
        <w:rPr>
          <w:rFonts w:eastAsia="Arial" w:cstheme="minorHAnsi"/>
          <w:color w:val="000000"/>
          <w:sz w:val="20"/>
          <w:szCs w:val="20"/>
        </w:rPr>
        <w:t xml:space="preserve">one-class classification, making it capable of </w:t>
      </w:r>
      <w:r w:rsidRPr="007E4DC0">
        <w:rPr>
          <w:rFonts w:eastAsia="Arial" w:cstheme="minorHAnsi"/>
          <w:color w:val="000000"/>
          <w:sz w:val="20"/>
          <w:szCs w:val="20"/>
        </w:rPr>
        <w:t>3rd position, with a 2.19% Equal Error Rate</w:t>
      </w:r>
      <w:r w:rsidR="00321DAB">
        <w:rPr>
          <w:rFonts w:eastAsia="Arial" w:cstheme="minorHAnsi"/>
          <w:color w:val="000000"/>
          <w:sz w:val="20"/>
          <w:szCs w:val="20"/>
        </w:rPr>
        <w:t>.</w:t>
      </w:r>
    </w:p>
    <w:p w14:paraId="62BE3EF9" w14:textId="77777777" w:rsidR="00D120A7" w:rsidRPr="007E4DC0" w:rsidRDefault="00000000" w:rsidP="00D120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34" w:history="1">
        <w:r w:rsidR="00D120A7" w:rsidRPr="007E4DC0">
          <w:rPr>
            <w:rStyle w:val="Hyperlink"/>
            <w:rFonts w:eastAsia="Arial" w:cstheme="minorHAnsi"/>
            <w:b/>
            <w:sz w:val="20"/>
            <w:szCs w:val="20"/>
          </w:rPr>
          <w:t>Key Loggers</w:t>
        </w:r>
      </w:hyperlink>
    </w:p>
    <w:p w14:paraId="3782AFFF" w14:textId="15801151" w:rsidR="00D120A7" w:rsidRPr="007E4DC0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Authored a</w:t>
      </w:r>
      <w:r w:rsidR="001C0A10" w:rsidRPr="007E4DC0">
        <w:rPr>
          <w:rFonts w:eastAsia="Arial" w:cstheme="minorHAnsi"/>
          <w:color w:val="000000"/>
          <w:sz w:val="20"/>
          <w:szCs w:val="20"/>
        </w:rPr>
        <w:t xml:space="preserve"> review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paper on detecting and countering threats from key and touch loggers after reading 6 IEEE papers.</w:t>
      </w:r>
    </w:p>
    <w:p w14:paraId="2BA6A5CD" w14:textId="21AA07DF" w:rsidR="00D120A7" w:rsidRPr="007E4DC0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Explained internal functions, uses</w:t>
      </w:r>
      <w:r w:rsidR="00C35FC2" w:rsidRPr="007E4DC0">
        <w:rPr>
          <w:rFonts w:eastAsia="Arial" w:cstheme="minorHAnsi"/>
          <w:color w:val="000000"/>
          <w:sz w:val="20"/>
          <w:szCs w:val="20"/>
        </w:rPr>
        <w:t>/</w:t>
      </w:r>
      <w:r w:rsidRPr="007E4DC0">
        <w:rPr>
          <w:rFonts w:eastAsia="Arial" w:cstheme="minorHAnsi"/>
          <w:color w:val="000000"/>
          <w:sz w:val="20"/>
          <w:szCs w:val="20"/>
        </w:rPr>
        <w:t>misuses, and methods for countering keyloggers.</w:t>
      </w:r>
    </w:p>
    <w:p w14:paraId="73725DAC" w14:textId="75E5BA61" w:rsidR="005157A2" w:rsidRPr="007E4DC0" w:rsidRDefault="00000000" w:rsidP="00483AA7">
      <w:pPr>
        <w:spacing w:after="0" w:line="265" w:lineRule="auto"/>
        <w:ind w:right="26"/>
        <w:rPr>
          <w:rFonts w:eastAsia="Arial" w:cstheme="minorHAnsi"/>
          <w:b/>
          <w:sz w:val="20"/>
          <w:szCs w:val="20"/>
        </w:rPr>
      </w:pPr>
      <w:hyperlink r:id="rId35" w:history="1">
        <w:r w:rsidR="005157A2" w:rsidRPr="007E4DC0">
          <w:rPr>
            <w:rStyle w:val="Hyperlink"/>
            <w:rFonts w:eastAsia="Arial" w:cstheme="minorHAnsi"/>
            <w:b/>
            <w:sz w:val="20"/>
            <w:szCs w:val="20"/>
          </w:rPr>
          <w:t>Text Editor</w:t>
        </w:r>
      </w:hyperlink>
    </w:p>
    <w:p w14:paraId="55041226" w14:textId="42D5BB2C" w:rsidR="006B2E2D" w:rsidRPr="007E4DC0" w:rsidRDefault="005157A2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D120A7" w:rsidRPr="007E4DC0">
        <w:rPr>
          <w:rFonts w:eastAsia="Arial" w:cstheme="minorHAnsi"/>
          <w:color w:val="000000"/>
          <w:sz w:val="20"/>
          <w:szCs w:val="20"/>
        </w:rPr>
        <w:t>Implemented various objectives i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 300-line </w:t>
      </w:r>
      <w:r w:rsidR="00817F18" w:rsidRPr="007E4DC0">
        <w:rPr>
          <w:rFonts w:eastAsia="Arial" w:cstheme="minorHAnsi"/>
          <w:b/>
          <w:bCs/>
          <w:color w:val="000000"/>
          <w:sz w:val="20"/>
          <w:szCs w:val="20"/>
        </w:rPr>
        <w:t>Java</w:t>
      </w:r>
      <w:r w:rsidR="00817F18" w:rsidRPr="007E4DC0">
        <w:rPr>
          <w:rFonts w:eastAsia="Arial" w:cstheme="minorHAnsi"/>
          <w:color w:val="000000"/>
          <w:sz w:val="20"/>
          <w:szCs w:val="20"/>
        </w:rPr>
        <w:t xml:space="preserve"> Swings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text editor program in </w:t>
      </w:r>
      <w:r w:rsidR="00407747" w:rsidRPr="007E4DC0">
        <w:rPr>
          <w:rFonts w:eastAsia="Arial" w:cstheme="minorHAnsi"/>
          <w:color w:val="000000"/>
          <w:sz w:val="20"/>
          <w:szCs w:val="20"/>
        </w:rPr>
        <w:t>1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day, overcoming strict deadlines.</w:t>
      </w:r>
    </w:p>
    <w:p w14:paraId="18392FB9" w14:textId="77777777" w:rsidR="006B2E2D" w:rsidRPr="007E4DC0" w:rsidRDefault="00000000" w:rsidP="006B2E2D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36" w:history="1">
        <w:r w:rsidR="006B2E2D" w:rsidRPr="007E4DC0">
          <w:rPr>
            <w:rStyle w:val="Hyperlink"/>
            <w:rFonts w:eastAsia="Arial" w:cstheme="minorHAnsi"/>
            <w:b/>
            <w:sz w:val="20"/>
            <w:szCs w:val="20"/>
          </w:rPr>
          <w:t>Coursera Downloader</w:t>
        </w:r>
      </w:hyperlink>
      <w:r w:rsidR="006B2E2D" w:rsidRPr="007E4DC0">
        <w:rPr>
          <w:rFonts w:eastAsia="Arial" w:cstheme="minorHAnsi"/>
          <w:bCs/>
          <w:color w:val="000000"/>
          <w:sz w:val="20"/>
          <w:szCs w:val="20"/>
        </w:rPr>
        <w:t xml:space="preserve"> </w:t>
      </w:r>
    </w:p>
    <w:p w14:paraId="1B35182E" w14:textId="1121C803" w:rsidR="00D95415" w:rsidRPr="007074E9" w:rsidRDefault="006B2E2D" w:rsidP="007074E9">
      <w:pPr>
        <w:spacing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Debugged an outdated 300-line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Pytho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cript </w:t>
      </w:r>
      <w:r w:rsidR="00A04718">
        <w:rPr>
          <w:rFonts w:eastAsia="Arial" w:cstheme="minorHAnsi"/>
          <w:color w:val="000000"/>
          <w:sz w:val="20"/>
          <w:szCs w:val="20"/>
        </w:rPr>
        <w:t xml:space="preserve">for </w:t>
      </w:r>
      <w:r w:rsidRPr="007E4DC0">
        <w:rPr>
          <w:rFonts w:eastAsia="Arial" w:cstheme="minorHAnsi"/>
          <w:color w:val="000000"/>
          <w:sz w:val="20"/>
          <w:szCs w:val="20"/>
        </w:rPr>
        <w:t>automat</w:t>
      </w:r>
      <w:r w:rsidR="00A04718">
        <w:rPr>
          <w:rFonts w:eastAsia="Arial" w:cstheme="minorHAnsi"/>
          <w:color w:val="000000"/>
          <w:sz w:val="20"/>
          <w:szCs w:val="20"/>
        </w:rPr>
        <w:t>ed video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downloads</w:t>
      </w:r>
      <w:r w:rsidR="00F64D4B">
        <w:rPr>
          <w:rFonts w:eastAsia="Arial" w:cstheme="minorHAnsi"/>
          <w:color w:val="000000"/>
          <w:sz w:val="20"/>
          <w:szCs w:val="20"/>
        </w:rPr>
        <w:t xml:space="preserve"> from Coursera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39A9CC3E" w14:textId="060C3970" w:rsidR="00F96789" w:rsidRPr="00E142D7" w:rsidRDefault="00A263B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u w:val="single"/>
        </w:rPr>
      </w:pPr>
      <w:r w:rsidRPr="004C1855">
        <w:rPr>
          <w:rFonts w:eastAsia="Arial" w:cstheme="minorHAnsi"/>
          <w:b/>
          <w:u w:val="single"/>
        </w:rPr>
        <w:t>HONORS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</w:t>
      </w:r>
      <w:r w:rsidR="004C1855" w:rsidRPr="004C1855">
        <w:rPr>
          <w:rStyle w:val="Hyperlink"/>
          <w:rFonts w:eastAsia="Arial" w:cstheme="minorHAnsi"/>
          <w:bCs/>
          <w:color w:val="auto"/>
        </w:rPr>
        <w:t>(</w:t>
      </w:r>
      <w:hyperlink r:id="rId37" w:history="1">
        <w:r w:rsidR="004C1855" w:rsidRPr="004C1855">
          <w:rPr>
            <w:rStyle w:val="Hyperlink"/>
            <w:rFonts w:eastAsia="Arial" w:cstheme="minorHAnsi"/>
            <w:bCs/>
          </w:rPr>
          <w:t>Link</w:t>
        </w:r>
      </w:hyperlink>
      <w:r w:rsidR="004C1855" w:rsidRPr="004C1855">
        <w:rPr>
          <w:rStyle w:val="Hyperlink"/>
          <w:rFonts w:eastAsia="Arial" w:cstheme="minorHAnsi"/>
          <w:bCs/>
          <w:color w:val="auto"/>
        </w:rPr>
        <w:t>)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                                                                                                                                                                     </w:t>
      </w:r>
      <w:r w:rsidR="00E142D7" w:rsidRPr="00C11C4A">
        <w:rPr>
          <w:rStyle w:val="Hyperlink"/>
          <w:rFonts w:eastAsia="Arial" w:cstheme="minorHAnsi"/>
          <w:bCs/>
          <w:color w:val="auto"/>
        </w:rPr>
        <w:t>_</w:t>
      </w:r>
    </w:p>
    <w:p w14:paraId="1E228DE6" w14:textId="4D99356B" w:rsidR="00602220" w:rsidRPr="00092847" w:rsidRDefault="001F07B3" w:rsidP="00483AA7">
      <w:pPr>
        <w:keepNext/>
        <w:keepLines/>
        <w:spacing w:after="0" w:line="25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="00602220" w:rsidRPr="00092847">
        <w:rPr>
          <w:rFonts w:eastAsia="Arial" w:cstheme="minorHAnsi"/>
          <w:color w:val="000000"/>
          <w:sz w:val="20"/>
          <w:szCs w:val="20"/>
        </w:rPr>
        <w:t>RISE 2023 Research Internship (IIT Jammu)</w:t>
      </w:r>
      <w:r w:rsidR="00BE593F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Pr="00092847">
        <w:rPr>
          <w:rFonts w:eastAsia="Arial" w:cstheme="minorHAnsi"/>
          <w:color w:val="000000"/>
          <w:sz w:val="20"/>
          <w:szCs w:val="20"/>
        </w:rPr>
        <w:t xml:space="preserve">on “Security of Smart Devices” under Dr. Gaurav Varshney </w:t>
      </w:r>
      <w:r w:rsidR="00BE593F" w:rsidRPr="00092847">
        <w:rPr>
          <w:rFonts w:eastAsia="Arial" w:cstheme="minorHAnsi"/>
          <w:color w:val="000000"/>
          <w:sz w:val="20"/>
          <w:szCs w:val="20"/>
        </w:rPr>
        <w:t xml:space="preserve">- </w:t>
      </w:r>
      <w:r w:rsidR="00BE593F" w:rsidRPr="004C1855">
        <w:rPr>
          <w:rFonts w:eastAsia="Arial" w:cstheme="minorHAnsi"/>
          <w:b/>
          <w:bCs/>
          <w:color w:val="000000"/>
          <w:sz w:val="20"/>
          <w:szCs w:val="20"/>
        </w:rPr>
        <w:t>Not Attended</w:t>
      </w:r>
    </w:p>
    <w:p w14:paraId="5DF059AC" w14:textId="2133A8C3" w:rsidR="00CA2A71" w:rsidRPr="00092847" w:rsidRDefault="002D6E80" w:rsidP="002D6E80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SPRINGEX-23 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Spring Internship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 Program 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(</w:t>
      </w:r>
      <w:r w:rsidR="00CA2A71" w:rsidRPr="00092847">
        <w:rPr>
          <w:rFonts w:eastAsia="Arial" w:cstheme="minorHAnsi"/>
          <w:bCs/>
          <w:color w:val="000000"/>
          <w:sz w:val="20"/>
          <w:szCs w:val="20"/>
        </w:rPr>
        <w:t>National Maritime Foundation</w:t>
      </w:r>
      <w:r w:rsidR="009F63AC" w:rsidRPr="00092847">
        <w:rPr>
          <w:rFonts w:eastAsia="Arial" w:cstheme="minorHAnsi"/>
          <w:bCs/>
          <w:color w:val="000000"/>
          <w:sz w:val="20"/>
          <w:szCs w:val="20"/>
        </w:rPr>
        <w:t xml:space="preserve"> (NMF)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)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 xml:space="preserve"> - </w:t>
      </w:r>
      <w:r w:rsidR="00BE593F" w:rsidRPr="004C1855">
        <w:rPr>
          <w:rFonts w:eastAsia="Arial" w:cstheme="minorHAnsi"/>
          <w:b/>
          <w:color w:val="000000"/>
          <w:sz w:val="20"/>
          <w:szCs w:val="20"/>
        </w:rPr>
        <w:t>Not Attended</w:t>
      </w:r>
    </w:p>
    <w:p w14:paraId="4CC0B447" w14:textId="0079BAC7" w:rsidR="00C40E5D" w:rsidRDefault="002D6E80" w:rsidP="002D6E80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="00C40E5D" w:rsidRPr="00092847">
        <w:rPr>
          <w:rFonts w:eastAsia="Arial" w:cstheme="minorHAnsi"/>
          <w:bCs/>
          <w:color w:val="000000"/>
          <w:sz w:val="20"/>
          <w:szCs w:val="20"/>
        </w:rPr>
        <w:t>Conference</w:t>
      </w:r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>Attendee</w:t>
      </w:r>
      <w:r w:rsidR="00C40E5D" w:rsidRPr="00092847">
        <w:rPr>
          <w:rFonts w:eastAsia="Arial" w:cstheme="minorHAnsi"/>
          <w:bCs/>
          <w:color w:val="000000"/>
          <w:sz w:val="20"/>
          <w:szCs w:val="20"/>
        </w:rPr>
        <w:t xml:space="preserve"> (</w:t>
      </w:r>
      <w:r w:rsidR="000D4EBD" w:rsidRPr="00092847">
        <w:rPr>
          <w:rFonts w:eastAsia="Arial" w:cstheme="minorHAnsi"/>
          <w:bCs/>
          <w:color w:val="000000"/>
          <w:sz w:val="20"/>
          <w:szCs w:val="20"/>
        </w:rPr>
        <w:t>2nd National Conference on Cyber Investigation and Digital Forensics, CBI</w:t>
      </w:r>
      <w:r w:rsidR="00C40E5D" w:rsidRPr="00092847">
        <w:rPr>
          <w:rFonts w:eastAsia="Arial" w:cstheme="minorHAnsi"/>
          <w:bCs/>
          <w:color w:val="000000"/>
          <w:sz w:val="20"/>
          <w:szCs w:val="20"/>
        </w:rPr>
        <w:t>, Delhi, India)</w:t>
      </w:r>
    </w:p>
    <w:p w14:paraId="64C0C014" w14:textId="1FBB17C8" w:rsidR="00D95415" w:rsidRPr="007074E9" w:rsidRDefault="00F37FF8" w:rsidP="007074E9">
      <w:pPr>
        <w:keepNext/>
        <w:keepLines/>
        <w:spacing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>•</w:t>
      </w:r>
      <w:r>
        <w:rPr>
          <w:rFonts w:eastAsia="Arial" w:cstheme="minorHAnsi"/>
          <w:color w:val="000000"/>
          <w:sz w:val="20"/>
          <w:szCs w:val="20"/>
        </w:rPr>
        <w:t xml:space="preserve"> </w:t>
      </w:r>
      <w:hyperlink r:id="rId38" w:history="1">
        <w:r>
          <w:rPr>
            <w:rStyle w:val="Hyperlink"/>
            <w:rFonts w:eastAsia="Arial" w:cstheme="minorHAnsi"/>
            <w:sz w:val="20"/>
            <w:szCs w:val="20"/>
            <w:u w:val="none"/>
          </w:rPr>
          <w:t>Cybersecurity Analyst</w:t>
        </w:r>
      </w:hyperlink>
      <w:r>
        <w:rPr>
          <w:rStyle w:val="Hyperlink"/>
          <w:rFonts w:eastAsia="Arial" w:cstheme="minorHAnsi"/>
          <w:sz w:val="20"/>
          <w:szCs w:val="20"/>
          <w:u w:val="none"/>
        </w:rPr>
        <w:t xml:space="preserve"> </w:t>
      </w:r>
      <w:r>
        <w:rPr>
          <w:rFonts w:eastAsia="Arial" w:cstheme="minorHAnsi"/>
          <w:color w:val="000000"/>
          <w:sz w:val="20"/>
          <w:szCs w:val="20"/>
        </w:rPr>
        <w:t>certification from IBM</w:t>
      </w:r>
      <w:r w:rsidR="002056DE">
        <w:rPr>
          <w:rFonts w:eastAsia="Arial" w:cstheme="minorHAnsi"/>
          <w:color w:val="000000"/>
          <w:sz w:val="20"/>
          <w:szCs w:val="20"/>
        </w:rPr>
        <w:t xml:space="preserve"> </w:t>
      </w:r>
    </w:p>
    <w:p w14:paraId="49522913" w14:textId="01B85DAF" w:rsidR="00A14633" w:rsidRPr="00E142D7" w:rsidRDefault="00A263B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bookmarkStart w:id="2" w:name="_Hlk125132525"/>
      <w:r w:rsidRPr="00E142D7">
        <w:rPr>
          <w:rFonts w:eastAsia="Arial" w:cstheme="minorHAnsi"/>
          <w:b/>
          <w:color w:val="000000"/>
          <w:u w:val="single"/>
        </w:rPr>
        <w:t>EXTRA-CURRICULAR</w:t>
      </w:r>
      <w:r w:rsidR="00E142D7" w:rsidRPr="00E142D7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</w:t>
      </w:r>
      <w:r w:rsidR="00E142D7" w:rsidRPr="00C11C4A">
        <w:rPr>
          <w:rFonts w:eastAsia="Arial" w:cstheme="minorHAnsi"/>
          <w:bCs/>
          <w:color w:val="000000"/>
          <w:u w:val="single"/>
        </w:rPr>
        <w:t>_</w:t>
      </w:r>
    </w:p>
    <w:p w14:paraId="0178B2FE" w14:textId="5BC7EA05" w:rsidR="00201985" w:rsidRPr="00092847" w:rsidRDefault="00FF2FB2" w:rsidP="00D114D7">
      <w:pPr>
        <w:spacing w:after="0"/>
        <w:ind w:right="29"/>
        <w:contextualSpacing/>
        <w:rPr>
          <w:rFonts w:eastAsia="Arial" w:cstheme="minorHAnsi"/>
          <w:color w:val="000000"/>
          <w:sz w:val="20"/>
          <w:szCs w:val="20"/>
        </w:rPr>
      </w:pPr>
      <w:r w:rsidRPr="00092847">
        <w:rPr>
          <w:rFonts w:eastAsia="Arial" w:cstheme="minorHAnsi"/>
          <w:b/>
          <w:bCs/>
          <w:color w:val="000000"/>
          <w:sz w:val="20"/>
          <w:szCs w:val="20"/>
        </w:rPr>
        <w:t xml:space="preserve">Technology: </w:t>
      </w:r>
      <w:r w:rsidR="00BA484F" w:rsidRPr="00092847">
        <w:rPr>
          <w:rFonts w:eastAsia="Arial" w:cstheme="minorHAnsi"/>
          <w:color w:val="000000"/>
          <w:sz w:val="20"/>
          <w:szCs w:val="20"/>
        </w:rPr>
        <w:t xml:space="preserve">Competing </w:t>
      </w:r>
      <w:r w:rsidR="00201985" w:rsidRPr="00092847">
        <w:rPr>
          <w:rFonts w:eastAsia="Arial" w:cstheme="minorHAnsi"/>
          <w:color w:val="000000"/>
          <w:sz w:val="20"/>
          <w:szCs w:val="20"/>
        </w:rPr>
        <w:t>in</w:t>
      </w:r>
      <w:r w:rsidR="00A14633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cyber </w:t>
      </w:r>
      <w:hyperlink r:id="rId39" w:history="1">
        <w:r w:rsidR="00732499" w:rsidRPr="00092847">
          <w:rPr>
            <w:rStyle w:val="Hyperlink"/>
            <w:rFonts w:eastAsia="Arial" w:cstheme="minorHAnsi"/>
            <w:sz w:val="20"/>
            <w:szCs w:val="20"/>
            <w:u w:val="none"/>
          </w:rPr>
          <w:t>CTFs</w:t>
        </w:r>
      </w:hyperlink>
      <w:r w:rsidR="00732499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="006B2E2D" w:rsidRPr="00092847">
        <w:rPr>
          <w:rFonts w:eastAsia="Arial" w:cstheme="minorHAnsi"/>
          <w:color w:val="000000"/>
          <w:sz w:val="20"/>
          <w:szCs w:val="20"/>
        </w:rPr>
        <w:t>(</w:t>
      </w:r>
      <w:r w:rsidR="00042345" w:rsidRPr="00092847">
        <w:rPr>
          <w:rFonts w:eastAsia="Arial" w:cstheme="minorHAnsi"/>
          <w:color w:val="000000"/>
          <w:sz w:val="20"/>
          <w:szCs w:val="20"/>
        </w:rPr>
        <w:t>Jeopardy - OSINT, Forensics, Web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) </w:t>
      </w:r>
      <w:r w:rsidR="00A14633" w:rsidRPr="00092847">
        <w:rPr>
          <w:rFonts w:eastAsia="Arial" w:cstheme="minorHAnsi"/>
          <w:color w:val="000000"/>
          <w:sz w:val="20"/>
          <w:szCs w:val="20"/>
        </w:rPr>
        <w:t>and t</w:t>
      </w:r>
      <w:r w:rsidR="00201985" w:rsidRPr="00092847">
        <w:rPr>
          <w:rFonts w:eastAsia="Arial" w:cstheme="minorHAnsi"/>
          <w:color w:val="000000"/>
          <w:sz w:val="20"/>
          <w:szCs w:val="20"/>
        </w:rPr>
        <w:t>yp</w:t>
      </w:r>
      <w:r w:rsidR="00A14633" w:rsidRPr="00092847">
        <w:rPr>
          <w:rFonts w:eastAsia="Arial" w:cstheme="minorHAnsi"/>
          <w:color w:val="000000"/>
          <w:sz w:val="20"/>
          <w:szCs w:val="20"/>
        </w:rPr>
        <w:t>ing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 races (</w:t>
      </w:r>
      <w:r w:rsidR="006B2E2D" w:rsidRPr="00092847">
        <w:rPr>
          <w:rFonts w:eastAsia="Arial" w:cstheme="minorHAnsi"/>
          <w:color w:val="000000"/>
          <w:sz w:val="20"/>
          <w:szCs w:val="20"/>
        </w:rPr>
        <w:t>70</w:t>
      </w:r>
      <w:r w:rsidR="00201985" w:rsidRPr="00092847">
        <w:rPr>
          <w:rFonts w:eastAsia="Arial" w:cstheme="minorHAnsi"/>
          <w:color w:val="000000"/>
          <w:sz w:val="20"/>
          <w:szCs w:val="20"/>
        </w:rPr>
        <w:t>WPM).</w:t>
      </w:r>
    </w:p>
    <w:bookmarkEnd w:id="2"/>
    <w:p w14:paraId="04AC2699" w14:textId="5B515E6C" w:rsidR="007074E9" w:rsidRPr="00092847" w:rsidRDefault="00C40E5D" w:rsidP="00D114D7">
      <w:pPr>
        <w:spacing w:after="0"/>
        <w:ind w:right="29"/>
        <w:contextualSpacing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b/>
          <w:color w:val="000000"/>
          <w:sz w:val="20"/>
          <w:szCs w:val="20"/>
        </w:rPr>
        <w:t xml:space="preserve">Writing: </w:t>
      </w:r>
      <w:r w:rsidRPr="00092847">
        <w:rPr>
          <w:rFonts w:eastAsia="Arial" w:cstheme="minorHAnsi"/>
          <w:bCs/>
          <w:color w:val="000000"/>
          <w:sz w:val="20"/>
          <w:szCs w:val="20"/>
        </w:rPr>
        <w:t>Publishing</w:t>
      </w:r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hyperlink r:id="rId40" w:history="1">
        <w:r w:rsidR="00483AA7" w:rsidRPr="00092847">
          <w:rPr>
            <w:rStyle w:val="Hyperlink"/>
            <w:rFonts w:eastAsia="Arial" w:cstheme="minorHAnsi"/>
            <w:bCs/>
            <w:sz w:val="20"/>
            <w:szCs w:val="20"/>
            <w:u w:val="none"/>
          </w:rPr>
          <w:t>content</w:t>
        </w:r>
      </w:hyperlink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for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>personal</w:t>
      </w:r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hyperlink r:id="rId41" w:history="1">
        <w:r w:rsidR="00BE593F" w:rsidRPr="00092847">
          <w:rPr>
            <w:rStyle w:val="Hyperlink"/>
            <w:rFonts w:eastAsia="Arial" w:cstheme="minorHAnsi"/>
            <w:sz w:val="20"/>
            <w:szCs w:val="20"/>
            <w:u w:val="none"/>
          </w:rPr>
          <w:t>website</w:t>
        </w:r>
      </w:hyperlink>
      <w:r w:rsidR="00BE593F" w:rsidRPr="00092847">
        <w:rPr>
          <w:rFonts w:eastAsia="Arial" w:cstheme="minorHAnsi"/>
          <w:bCs/>
          <w:color w:val="000000"/>
          <w:sz w:val="20"/>
          <w:szCs w:val="20"/>
        </w:rPr>
        <w:t xml:space="preserve"> and LinkedIn</w:t>
      </w:r>
      <w:r w:rsidR="00A263BB" w:rsidRPr="00092847">
        <w:rPr>
          <w:rFonts w:eastAsia="Arial" w:cstheme="minorHAnsi"/>
          <w:bCs/>
          <w:color w:val="000000"/>
          <w:sz w:val="20"/>
          <w:szCs w:val="20"/>
        </w:rPr>
        <w:t xml:space="preserve"> viewed by over 2,500 people </w:t>
      </w:r>
      <w:r w:rsidR="00A02D53" w:rsidRPr="00092847">
        <w:rPr>
          <w:rFonts w:eastAsia="Arial" w:cstheme="minorHAnsi"/>
          <w:bCs/>
          <w:color w:val="000000"/>
          <w:sz w:val="20"/>
          <w:szCs w:val="20"/>
        </w:rPr>
        <w:t>worldwide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>.</w:t>
      </w:r>
    </w:p>
    <w:sectPr w:rsidR="007074E9" w:rsidRPr="00092847" w:rsidSect="00D86F3D">
      <w:headerReference w:type="default" r:id="rId42"/>
      <w:footerReference w:type="default" r:id="rId43"/>
      <w:pgSz w:w="11906" w:h="16838"/>
      <w:pgMar w:top="1080" w:right="1080" w:bottom="108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A81AD" w14:textId="77777777" w:rsidR="00BA7549" w:rsidRDefault="00BA7549" w:rsidP="00571E57">
      <w:pPr>
        <w:spacing w:after="0" w:line="240" w:lineRule="auto"/>
      </w:pPr>
      <w:r>
        <w:separator/>
      </w:r>
    </w:p>
  </w:endnote>
  <w:endnote w:type="continuationSeparator" w:id="0">
    <w:p w14:paraId="266C463F" w14:textId="77777777" w:rsidR="00BA7549" w:rsidRDefault="00BA7549" w:rsidP="0057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A83A" w14:textId="61C8BEA5" w:rsidR="00571E57" w:rsidRPr="00571E57" w:rsidRDefault="00571E57" w:rsidP="00571E57">
    <w:pPr>
      <w:pStyle w:val="Footer"/>
      <w:jc w:val="center"/>
      <w:rPr>
        <w:sz w:val="16"/>
        <w:szCs w:val="16"/>
      </w:rPr>
    </w:pPr>
    <w:r w:rsidRPr="00571E57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DDDE1" w14:textId="77777777" w:rsidR="00BA7549" w:rsidRDefault="00BA7549" w:rsidP="00571E57">
      <w:pPr>
        <w:spacing w:after="0" w:line="240" w:lineRule="auto"/>
      </w:pPr>
      <w:r>
        <w:separator/>
      </w:r>
    </w:p>
  </w:footnote>
  <w:footnote w:type="continuationSeparator" w:id="0">
    <w:p w14:paraId="652A4518" w14:textId="77777777" w:rsidR="00BA7549" w:rsidRDefault="00BA7549" w:rsidP="0057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16065" w14:textId="2132F3F3" w:rsidR="00571E57" w:rsidRPr="00571E57" w:rsidRDefault="00571E57" w:rsidP="00571E57">
    <w:pPr>
      <w:pStyle w:val="Header"/>
      <w:jc w:val="center"/>
      <w:rPr>
        <w:sz w:val="16"/>
        <w:szCs w:val="16"/>
      </w:rPr>
    </w:pPr>
    <w:r>
      <w:rPr>
        <w:sz w:val="16"/>
        <w:szCs w:val="16"/>
      </w:rPr>
      <w:t>Updated:</w:t>
    </w:r>
    <w:r w:rsidR="00E12DF6">
      <w:rPr>
        <w:sz w:val="16"/>
        <w:szCs w:val="16"/>
      </w:rPr>
      <w:t xml:space="preserve"> Nov </w:t>
    </w:r>
    <w:r w:rsidR="006E1E85">
      <w:rPr>
        <w:sz w:val="16"/>
        <w:szCs w:val="16"/>
      </w:rPr>
      <w:t>30</w:t>
    </w:r>
    <w:r>
      <w:rPr>
        <w:sz w:val="16"/>
        <w:szCs w:val="16"/>
      </w:rPr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alt="Logo&#10;&#10;Description automatically generated" style="width:12.75pt;height:12.75pt;visibility:visible;mso-wrap-style:square" o:bullet="t">
        <v:imagedata r:id="rId1" o:title="Logo&#10;&#10;Description automatically generated"/>
      </v:shape>
    </w:pict>
  </w:numPicBullet>
  <w:abstractNum w:abstractNumId="0" w15:restartNumberingAfterBreak="0">
    <w:nsid w:val="02BA4FCB"/>
    <w:multiLevelType w:val="hybridMultilevel"/>
    <w:tmpl w:val="A860E62C"/>
    <w:lvl w:ilvl="0" w:tplc="CB12E8E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F42A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C87E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6A651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22E9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981D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B887F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0881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82242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02714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NDMxNzS0MDS1MDJW0lEKTi0uzszPAykwMq0FAMRkoPctAAAA"/>
  </w:docVars>
  <w:rsids>
    <w:rsidRoot w:val="003C2B57"/>
    <w:rsid w:val="00001C35"/>
    <w:rsid w:val="00026CA0"/>
    <w:rsid w:val="00030CC1"/>
    <w:rsid w:val="00030FDC"/>
    <w:rsid w:val="0003593D"/>
    <w:rsid w:val="000400F1"/>
    <w:rsid w:val="00042345"/>
    <w:rsid w:val="000456A9"/>
    <w:rsid w:val="00052FE6"/>
    <w:rsid w:val="00053E2B"/>
    <w:rsid w:val="00057425"/>
    <w:rsid w:val="0006148E"/>
    <w:rsid w:val="0006539A"/>
    <w:rsid w:val="000727C1"/>
    <w:rsid w:val="000755F0"/>
    <w:rsid w:val="00076865"/>
    <w:rsid w:val="0007706C"/>
    <w:rsid w:val="00082A86"/>
    <w:rsid w:val="00083DEA"/>
    <w:rsid w:val="00092847"/>
    <w:rsid w:val="00096BD0"/>
    <w:rsid w:val="000A1192"/>
    <w:rsid w:val="000A5C48"/>
    <w:rsid w:val="000B1C10"/>
    <w:rsid w:val="000B75A2"/>
    <w:rsid w:val="000D442A"/>
    <w:rsid w:val="000D4EBD"/>
    <w:rsid w:val="000D7AED"/>
    <w:rsid w:val="000E1352"/>
    <w:rsid w:val="000E157A"/>
    <w:rsid w:val="000E203A"/>
    <w:rsid w:val="000E2C26"/>
    <w:rsid w:val="000E4745"/>
    <w:rsid w:val="000F1BF8"/>
    <w:rsid w:val="00100FD7"/>
    <w:rsid w:val="00107697"/>
    <w:rsid w:val="0011068F"/>
    <w:rsid w:val="00117954"/>
    <w:rsid w:val="00121C91"/>
    <w:rsid w:val="00124181"/>
    <w:rsid w:val="0012729C"/>
    <w:rsid w:val="001315C5"/>
    <w:rsid w:val="00136298"/>
    <w:rsid w:val="0014428E"/>
    <w:rsid w:val="00144BD5"/>
    <w:rsid w:val="0015300E"/>
    <w:rsid w:val="00153F81"/>
    <w:rsid w:val="00162F9B"/>
    <w:rsid w:val="00164BDA"/>
    <w:rsid w:val="00171764"/>
    <w:rsid w:val="00177165"/>
    <w:rsid w:val="00177F0B"/>
    <w:rsid w:val="001877EA"/>
    <w:rsid w:val="001A21F8"/>
    <w:rsid w:val="001B07F3"/>
    <w:rsid w:val="001B384B"/>
    <w:rsid w:val="001B4B10"/>
    <w:rsid w:val="001B4D38"/>
    <w:rsid w:val="001C0A10"/>
    <w:rsid w:val="001D2373"/>
    <w:rsid w:val="001D55CA"/>
    <w:rsid w:val="001E2CAF"/>
    <w:rsid w:val="001E67D8"/>
    <w:rsid w:val="001E6C15"/>
    <w:rsid w:val="001E7374"/>
    <w:rsid w:val="001F07B3"/>
    <w:rsid w:val="001F3498"/>
    <w:rsid w:val="00201985"/>
    <w:rsid w:val="00201B4C"/>
    <w:rsid w:val="00203207"/>
    <w:rsid w:val="00204CBB"/>
    <w:rsid w:val="002056DE"/>
    <w:rsid w:val="0020590A"/>
    <w:rsid w:val="002123AB"/>
    <w:rsid w:val="00214798"/>
    <w:rsid w:val="00214925"/>
    <w:rsid w:val="002172DF"/>
    <w:rsid w:val="00226435"/>
    <w:rsid w:val="00230907"/>
    <w:rsid w:val="00232F7F"/>
    <w:rsid w:val="0023706E"/>
    <w:rsid w:val="00242B70"/>
    <w:rsid w:val="00243F96"/>
    <w:rsid w:val="00246275"/>
    <w:rsid w:val="00251A98"/>
    <w:rsid w:val="00252FCA"/>
    <w:rsid w:val="00261430"/>
    <w:rsid w:val="00263B04"/>
    <w:rsid w:val="0026642B"/>
    <w:rsid w:val="00273C35"/>
    <w:rsid w:val="00276AFE"/>
    <w:rsid w:val="00282411"/>
    <w:rsid w:val="00286B33"/>
    <w:rsid w:val="002950F0"/>
    <w:rsid w:val="002A08ED"/>
    <w:rsid w:val="002A3888"/>
    <w:rsid w:val="002A60AB"/>
    <w:rsid w:val="002A69EE"/>
    <w:rsid w:val="002A76E2"/>
    <w:rsid w:val="002A77E1"/>
    <w:rsid w:val="002B2D3F"/>
    <w:rsid w:val="002B63B1"/>
    <w:rsid w:val="002B6975"/>
    <w:rsid w:val="002C0FFA"/>
    <w:rsid w:val="002D378B"/>
    <w:rsid w:val="002D6E80"/>
    <w:rsid w:val="002E40B2"/>
    <w:rsid w:val="002E47D1"/>
    <w:rsid w:val="002F2AE7"/>
    <w:rsid w:val="002F65AE"/>
    <w:rsid w:val="00304868"/>
    <w:rsid w:val="003061FE"/>
    <w:rsid w:val="00321126"/>
    <w:rsid w:val="00321DAB"/>
    <w:rsid w:val="00331C85"/>
    <w:rsid w:val="00340DD3"/>
    <w:rsid w:val="00344461"/>
    <w:rsid w:val="0035067D"/>
    <w:rsid w:val="0035188E"/>
    <w:rsid w:val="003533E1"/>
    <w:rsid w:val="00356C05"/>
    <w:rsid w:val="00364C0E"/>
    <w:rsid w:val="00373286"/>
    <w:rsid w:val="003757D6"/>
    <w:rsid w:val="00385989"/>
    <w:rsid w:val="0039029B"/>
    <w:rsid w:val="00396FB2"/>
    <w:rsid w:val="003A2EB5"/>
    <w:rsid w:val="003A47B1"/>
    <w:rsid w:val="003C2B57"/>
    <w:rsid w:val="003D135C"/>
    <w:rsid w:val="003D3629"/>
    <w:rsid w:val="003D385D"/>
    <w:rsid w:val="003D4E22"/>
    <w:rsid w:val="003E24C7"/>
    <w:rsid w:val="003E43AF"/>
    <w:rsid w:val="003F2BB5"/>
    <w:rsid w:val="003F49C4"/>
    <w:rsid w:val="003F4BB7"/>
    <w:rsid w:val="003F5AF9"/>
    <w:rsid w:val="00400156"/>
    <w:rsid w:val="00400BA2"/>
    <w:rsid w:val="00401E25"/>
    <w:rsid w:val="00407747"/>
    <w:rsid w:val="00410B71"/>
    <w:rsid w:val="00414E48"/>
    <w:rsid w:val="004163AC"/>
    <w:rsid w:val="00431216"/>
    <w:rsid w:val="004450C3"/>
    <w:rsid w:val="00450070"/>
    <w:rsid w:val="00451055"/>
    <w:rsid w:val="0045587F"/>
    <w:rsid w:val="00456149"/>
    <w:rsid w:val="00457CCE"/>
    <w:rsid w:val="00457D7C"/>
    <w:rsid w:val="00460493"/>
    <w:rsid w:val="00460519"/>
    <w:rsid w:val="00460CBF"/>
    <w:rsid w:val="0046798E"/>
    <w:rsid w:val="004707BC"/>
    <w:rsid w:val="00471DE2"/>
    <w:rsid w:val="00474075"/>
    <w:rsid w:val="00483AA7"/>
    <w:rsid w:val="00483B1F"/>
    <w:rsid w:val="00485DF6"/>
    <w:rsid w:val="00487C63"/>
    <w:rsid w:val="004957A2"/>
    <w:rsid w:val="004B55B8"/>
    <w:rsid w:val="004C0D7F"/>
    <w:rsid w:val="004C1855"/>
    <w:rsid w:val="004C2453"/>
    <w:rsid w:val="004C429B"/>
    <w:rsid w:val="004C445C"/>
    <w:rsid w:val="004D3465"/>
    <w:rsid w:val="004E392F"/>
    <w:rsid w:val="004E48C1"/>
    <w:rsid w:val="004F16A0"/>
    <w:rsid w:val="004F2B92"/>
    <w:rsid w:val="004F3A4E"/>
    <w:rsid w:val="004F60D6"/>
    <w:rsid w:val="004F636B"/>
    <w:rsid w:val="004F712F"/>
    <w:rsid w:val="00500C99"/>
    <w:rsid w:val="0050296C"/>
    <w:rsid w:val="00507524"/>
    <w:rsid w:val="005101AA"/>
    <w:rsid w:val="00513137"/>
    <w:rsid w:val="0051428A"/>
    <w:rsid w:val="005157A2"/>
    <w:rsid w:val="00515DC6"/>
    <w:rsid w:val="00525021"/>
    <w:rsid w:val="00530541"/>
    <w:rsid w:val="00543498"/>
    <w:rsid w:val="00544385"/>
    <w:rsid w:val="00545F0A"/>
    <w:rsid w:val="00552A4D"/>
    <w:rsid w:val="00555697"/>
    <w:rsid w:val="00556DA3"/>
    <w:rsid w:val="00560903"/>
    <w:rsid w:val="00563BA6"/>
    <w:rsid w:val="00567BB7"/>
    <w:rsid w:val="00571E57"/>
    <w:rsid w:val="00573437"/>
    <w:rsid w:val="005755E4"/>
    <w:rsid w:val="00576AFF"/>
    <w:rsid w:val="00576C7F"/>
    <w:rsid w:val="00583EB5"/>
    <w:rsid w:val="005852DC"/>
    <w:rsid w:val="00585576"/>
    <w:rsid w:val="005906EC"/>
    <w:rsid w:val="0059413C"/>
    <w:rsid w:val="005966D3"/>
    <w:rsid w:val="00596C06"/>
    <w:rsid w:val="005A5BAC"/>
    <w:rsid w:val="005B3977"/>
    <w:rsid w:val="005B55AE"/>
    <w:rsid w:val="005C2068"/>
    <w:rsid w:val="005C59E4"/>
    <w:rsid w:val="005C73DF"/>
    <w:rsid w:val="005E01CF"/>
    <w:rsid w:val="005E33BE"/>
    <w:rsid w:val="005F720C"/>
    <w:rsid w:val="005F77CE"/>
    <w:rsid w:val="00602220"/>
    <w:rsid w:val="00605AEF"/>
    <w:rsid w:val="00612AC8"/>
    <w:rsid w:val="00621A80"/>
    <w:rsid w:val="00632B40"/>
    <w:rsid w:val="006368FA"/>
    <w:rsid w:val="00636C03"/>
    <w:rsid w:val="00640227"/>
    <w:rsid w:val="00640816"/>
    <w:rsid w:val="00643806"/>
    <w:rsid w:val="006438AF"/>
    <w:rsid w:val="00646494"/>
    <w:rsid w:val="0064679D"/>
    <w:rsid w:val="006529B4"/>
    <w:rsid w:val="00655B7E"/>
    <w:rsid w:val="00661093"/>
    <w:rsid w:val="006672AD"/>
    <w:rsid w:val="006675E1"/>
    <w:rsid w:val="00675204"/>
    <w:rsid w:val="0067552D"/>
    <w:rsid w:val="006755C7"/>
    <w:rsid w:val="00677F7A"/>
    <w:rsid w:val="00695607"/>
    <w:rsid w:val="00697181"/>
    <w:rsid w:val="006A3982"/>
    <w:rsid w:val="006A5AD1"/>
    <w:rsid w:val="006B2800"/>
    <w:rsid w:val="006B2E2D"/>
    <w:rsid w:val="006C47DE"/>
    <w:rsid w:val="006C49CB"/>
    <w:rsid w:val="006C7CA9"/>
    <w:rsid w:val="006D724B"/>
    <w:rsid w:val="006E1E85"/>
    <w:rsid w:val="006E2E6E"/>
    <w:rsid w:val="006F5DE5"/>
    <w:rsid w:val="006F7048"/>
    <w:rsid w:val="00701160"/>
    <w:rsid w:val="00702312"/>
    <w:rsid w:val="007074E9"/>
    <w:rsid w:val="00707A08"/>
    <w:rsid w:val="007105B6"/>
    <w:rsid w:val="00711D07"/>
    <w:rsid w:val="00714960"/>
    <w:rsid w:val="00716D5F"/>
    <w:rsid w:val="00732499"/>
    <w:rsid w:val="00741C73"/>
    <w:rsid w:val="007608AF"/>
    <w:rsid w:val="0077104B"/>
    <w:rsid w:val="007907E6"/>
    <w:rsid w:val="007A5494"/>
    <w:rsid w:val="007A6FEC"/>
    <w:rsid w:val="007B5E1C"/>
    <w:rsid w:val="007B69F5"/>
    <w:rsid w:val="007B6BF5"/>
    <w:rsid w:val="007C2BB8"/>
    <w:rsid w:val="007C54BF"/>
    <w:rsid w:val="007D5E18"/>
    <w:rsid w:val="007D6070"/>
    <w:rsid w:val="007E4DC0"/>
    <w:rsid w:val="007F3973"/>
    <w:rsid w:val="007F4916"/>
    <w:rsid w:val="00800A26"/>
    <w:rsid w:val="0080732C"/>
    <w:rsid w:val="00807A75"/>
    <w:rsid w:val="008101D5"/>
    <w:rsid w:val="00814821"/>
    <w:rsid w:val="00817F18"/>
    <w:rsid w:val="0082114C"/>
    <w:rsid w:val="00822417"/>
    <w:rsid w:val="00835FE9"/>
    <w:rsid w:val="008470E8"/>
    <w:rsid w:val="00851401"/>
    <w:rsid w:val="00851E92"/>
    <w:rsid w:val="00852B3B"/>
    <w:rsid w:val="0085333E"/>
    <w:rsid w:val="00854327"/>
    <w:rsid w:val="00855236"/>
    <w:rsid w:val="0085613C"/>
    <w:rsid w:val="008669CB"/>
    <w:rsid w:val="00884405"/>
    <w:rsid w:val="00884871"/>
    <w:rsid w:val="0089126E"/>
    <w:rsid w:val="008A2668"/>
    <w:rsid w:val="008A4BF2"/>
    <w:rsid w:val="008A5AA7"/>
    <w:rsid w:val="008A7738"/>
    <w:rsid w:val="008B0386"/>
    <w:rsid w:val="008B0682"/>
    <w:rsid w:val="008B34D4"/>
    <w:rsid w:val="008B6668"/>
    <w:rsid w:val="008C2C7C"/>
    <w:rsid w:val="008C4EB4"/>
    <w:rsid w:val="008D0EC0"/>
    <w:rsid w:val="008D12E3"/>
    <w:rsid w:val="008D31D4"/>
    <w:rsid w:val="008D33DA"/>
    <w:rsid w:val="008D3B37"/>
    <w:rsid w:val="008E1A68"/>
    <w:rsid w:val="008F46EB"/>
    <w:rsid w:val="008F4BDD"/>
    <w:rsid w:val="008F598B"/>
    <w:rsid w:val="00906894"/>
    <w:rsid w:val="009111BF"/>
    <w:rsid w:val="009136B7"/>
    <w:rsid w:val="00916087"/>
    <w:rsid w:val="00917B0E"/>
    <w:rsid w:val="00921DD1"/>
    <w:rsid w:val="00923ABB"/>
    <w:rsid w:val="009246A6"/>
    <w:rsid w:val="0092552A"/>
    <w:rsid w:val="00935674"/>
    <w:rsid w:val="00937119"/>
    <w:rsid w:val="0094382F"/>
    <w:rsid w:val="0094524F"/>
    <w:rsid w:val="0094693E"/>
    <w:rsid w:val="00954306"/>
    <w:rsid w:val="0095562E"/>
    <w:rsid w:val="009631A7"/>
    <w:rsid w:val="00970658"/>
    <w:rsid w:val="009710B4"/>
    <w:rsid w:val="00971AB5"/>
    <w:rsid w:val="00973442"/>
    <w:rsid w:val="00981891"/>
    <w:rsid w:val="009914D1"/>
    <w:rsid w:val="00991ABF"/>
    <w:rsid w:val="00993280"/>
    <w:rsid w:val="009A6077"/>
    <w:rsid w:val="009B76C7"/>
    <w:rsid w:val="009C02D2"/>
    <w:rsid w:val="009C75A9"/>
    <w:rsid w:val="009D12FB"/>
    <w:rsid w:val="009E1D1C"/>
    <w:rsid w:val="009E4977"/>
    <w:rsid w:val="009E5274"/>
    <w:rsid w:val="009E581F"/>
    <w:rsid w:val="009E7C92"/>
    <w:rsid w:val="009F0117"/>
    <w:rsid w:val="009F46FF"/>
    <w:rsid w:val="009F5B17"/>
    <w:rsid w:val="009F63AC"/>
    <w:rsid w:val="009F660A"/>
    <w:rsid w:val="00A02D53"/>
    <w:rsid w:val="00A04179"/>
    <w:rsid w:val="00A04718"/>
    <w:rsid w:val="00A11594"/>
    <w:rsid w:val="00A14633"/>
    <w:rsid w:val="00A225DB"/>
    <w:rsid w:val="00A22FC5"/>
    <w:rsid w:val="00A25854"/>
    <w:rsid w:val="00A263BB"/>
    <w:rsid w:val="00A3124D"/>
    <w:rsid w:val="00A35656"/>
    <w:rsid w:val="00A43DFF"/>
    <w:rsid w:val="00A4561C"/>
    <w:rsid w:val="00A51879"/>
    <w:rsid w:val="00A53971"/>
    <w:rsid w:val="00A60721"/>
    <w:rsid w:val="00A61CBB"/>
    <w:rsid w:val="00A64250"/>
    <w:rsid w:val="00A77F80"/>
    <w:rsid w:val="00A80243"/>
    <w:rsid w:val="00A81025"/>
    <w:rsid w:val="00A8547D"/>
    <w:rsid w:val="00A86D3D"/>
    <w:rsid w:val="00AA3B45"/>
    <w:rsid w:val="00AB23A0"/>
    <w:rsid w:val="00AB66EA"/>
    <w:rsid w:val="00AC14D9"/>
    <w:rsid w:val="00AC2873"/>
    <w:rsid w:val="00AC2CF2"/>
    <w:rsid w:val="00AD020B"/>
    <w:rsid w:val="00AE2738"/>
    <w:rsid w:val="00AF0B11"/>
    <w:rsid w:val="00AF0C06"/>
    <w:rsid w:val="00AF393A"/>
    <w:rsid w:val="00AF3B61"/>
    <w:rsid w:val="00B03DF6"/>
    <w:rsid w:val="00B045FE"/>
    <w:rsid w:val="00B11476"/>
    <w:rsid w:val="00B119D7"/>
    <w:rsid w:val="00B13987"/>
    <w:rsid w:val="00B15CA2"/>
    <w:rsid w:val="00B1608C"/>
    <w:rsid w:val="00B21AD1"/>
    <w:rsid w:val="00B30883"/>
    <w:rsid w:val="00B437C6"/>
    <w:rsid w:val="00B44C47"/>
    <w:rsid w:val="00B45765"/>
    <w:rsid w:val="00B47212"/>
    <w:rsid w:val="00B55306"/>
    <w:rsid w:val="00B642B4"/>
    <w:rsid w:val="00B64355"/>
    <w:rsid w:val="00B711A4"/>
    <w:rsid w:val="00B74A3D"/>
    <w:rsid w:val="00B74FF1"/>
    <w:rsid w:val="00B8255A"/>
    <w:rsid w:val="00B82AB5"/>
    <w:rsid w:val="00B837FD"/>
    <w:rsid w:val="00B878CD"/>
    <w:rsid w:val="00B90354"/>
    <w:rsid w:val="00B94727"/>
    <w:rsid w:val="00BA0E32"/>
    <w:rsid w:val="00BA484F"/>
    <w:rsid w:val="00BA60CF"/>
    <w:rsid w:val="00BA70F6"/>
    <w:rsid w:val="00BA7549"/>
    <w:rsid w:val="00BA792E"/>
    <w:rsid w:val="00BB306A"/>
    <w:rsid w:val="00BB40F4"/>
    <w:rsid w:val="00BC1FA3"/>
    <w:rsid w:val="00BC1FF7"/>
    <w:rsid w:val="00BC6B22"/>
    <w:rsid w:val="00BC7CB7"/>
    <w:rsid w:val="00BD5560"/>
    <w:rsid w:val="00BE10CB"/>
    <w:rsid w:val="00BE2733"/>
    <w:rsid w:val="00BE593F"/>
    <w:rsid w:val="00BE7B04"/>
    <w:rsid w:val="00BE7DEE"/>
    <w:rsid w:val="00BF1627"/>
    <w:rsid w:val="00BF3211"/>
    <w:rsid w:val="00C00B9C"/>
    <w:rsid w:val="00C00E3C"/>
    <w:rsid w:val="00C01676"/>
    <w:rsid w:val="00C01849"/>
    <w:rsid w:val="00C02ED8"/>
    <w:rsid w:val="00C0545F"/>
    <w:rsid w:val="00C11C4A"/>
    <w:rsid w:val="00C126E4"/>
    <w:rsid w:val="00C1718D"/>
    <w:rsid w:val="00C2125A"/>
    <w:rsid w:val="00C2637F"/>
    <w:rsid w:val="00C314A6"/>
    <w:rsid w:val="00C35FC2"/>
    <w:rsid w:val="00C37287"/>
    <w:rsid w:val="00C40155"/>
    <w:rsid w:val="00C40E5D"/>
    <w:rsid w:val="00C41516"/>
    <w:rsid w:val="00C432CF"/>
    <w:rsid w:val="00C4642F"/>
    <w:rsid w:val="00C548C4"/>
    <w:rsid w:val="00C5795E"/>
    <w:rsid w:val="00C6374F"/>
    <w:rsid w:val="00C648EF"/>
    <w:rsid w:val="00C66934"/>
    <w:rsid w:val="00C7515C"/>
    <w:rsid w:val="00C85718"/>
    <w:rsid w:val="00C85CC1"/>
    <w:rsid w:val="00C861A3"/>
    <w:rsid w:val="00C901BF"/>
    <w:rsid w:val="00C96A98"/>
    <w:rsid w:val="00CA2A71"/>
    <w:rsid w:val="00CB019D"/>
    <w:rsid w:val="00CB03B9"/>
    <w:rsid w:val="00CB0C82"/>
    <w:rsid w:val="00CB2E61"/>
    <w:rsid w:val="00CC22B6"/>
    <w:rsid w:val="00CD519B"/>
    <w:rsid w:val="00CD5612"/>
    <w:rsid w:val="00CD5915"/>
    <w:rsid w:val="00CD5993"/>
    <w:rsid w:val="00CD7FC4"/>
    <w:rsid w:val="00CF51D5"/>
    <w:rsid w:val="00CF53A8"/>
    <w:rsid w:val="00D00147"/>
    <w:rsid w:val="00D0074D"/>
    <w:rsid w:val="00D007B6"/>
    <w:rsid w:val="00D04053"/>
    <w:rsid w:val="00D04F7A"/>
    <w:rsid w:val="00D114D7"/>
    <w:rsid w:val="00D120A7"/>
    <w:rsid w:val="00D13539"/>
    <w:rsid w:val="00D1536B"/>
    <w:rsid w:val="00D30A48"/>
    <w:rsid w:val="00D3410C"/>
    <w:rsid w:val="00D34FF6"/>
    <w:rsid w:val="00D50815"/>
    <w:rsid w:val="00D5122D"/>
    <w:rsid w:val="00D727A8"/>
    <w:rsid w:val="00D80197"/>
    <w:rsid w:val="00D86F3D"/>
    <w:rsid w:val="00D92A2E"/>
    <w:rsid w:val="00D9320E"/>
    <w:rsid w:val="00D9505A"/>
    <w:rsid w:val="00D95415"/>
    <w:rsid w:val="00DA387E"/>
    <w:rsid w:val="00DA5128"/>
    <w:rsid w:val="00DB11A7"/>
    <w:rsid w:val="00DB1737"/>
    <w:rsid w:val="00DC4949"/>
    <w:rsid w:val="00DC6CF9"/>
    <w:rsid w:val="00DD57BD"/>
    <w:rsid w:val="00DE3188"/>
    <w:rsid w:val="00DE5B94"/>
    <w:rsid w:val="00DE7BB6"/>
    <w:rsid w:val="00DF2DF8"/>
    <w:rsid w:val="00DF4E69"/>
    <w:rsid w:val="00DF55A6"/>
    <w:rsid w:val="00E0039F"/>
    <w:rsid w:val="00E01DC3"/>
    <w:rsid w:val="00E12DF6"/>
    <w:rsid w:val="00E142D7"/>
    <w:rsid w:val="00E2025D"/>
    <w:rsid w:val="00E20302"/>
    <w:rsid w:val="00E20ABA"/>
    <w:rsid w:val="00E31B9F"/>
    <w:rsid w:val="00E3283D"/>
    <w:rsid w:val="00E33D4E"/>
    <w:rsid w:val="00E50341"/>
    <w:rsid w:val="00E52F6F"/>
    <w:rsid w:val="00E6499D"/>
    <w:rsid w:val="00E66368"/>
    <w:rsid w:val="00E67445"/>
    <w:rsid w:val="00E67EE3"/>
    <w:rsid w:val="00E7093C"/>
    <w:rsid w:val="00E74CA4"/>
    <w:rsid w:val="00E81A3D"/>
    <w:rsid w:val="00E917A8"/>
    <w:rsid w:val="00E92043"/>
    <w:rsid w:val="00E95997"/>
    <w:rsid w:val="00EA0941"/>
    <w:rsid w:val="00EA1F71"/>
    <w:rsid w:val="00EB09C8"/>
    <w:rsid w:val="00EB294E"/>
    <w:rsid w:val="00EB5718"/>
    <w:rsid w:val="00EC53CB"/>
    <w:rsid w:val="00EC7ADF"/>
    <w:rsid w:val="00ED7667"/>
    <w:rsid w:val="00EE1D9C"/>
    <w:rsid w:val="00F019D7"/>
    <w:rsid w:val="00F06180"/>
    <w:rsid w:val="00F076E2"/>
    <w:rsid w:val="00F15604"/>
    <w:rsid w:val="00F20C39"/>
    <w:rsid w:val="00F22A0A"/>
    <w:rsid w:val="00F25FDA"/>
    <w:rsid w:val="00F2705E"/>
    <w:rsid w:val="00F3171C"/>
    <w:rsid w:val="00F34440"/>
    <w:rsid w:val="00F36B28"/>
    <w:rsid w:val="00F37FF8"/>
    <w:rsid w:val="00F4054E"/>
    <w:rsid w:val="00F41848"/>
    <w:rsid w:val="00F442A2"/>
    <w:rsid w:val="00F4435A"/>
    <w:rsid w:val="00F47462"/>
    <w:rsid w:val="00F47765"/>
    <w:rsid w:val="00F525B9"/>
    <w:rsid w:val="00F571F6"/>
    <w:rsid w:val="00F601A5"/>
    <w:rsid w:val="00F64D4B"/>
    <w:rsid w:val="00F71564"/>
    <w:rsid w:val="00F8403C"/>
    <w:rsid w:val="00F93828"/>
    <w:rsid w:val="00F96789"/>
    <w:rsid w:val="00FA2495"/>
    <w:rsid w:val="00FA2CE4"/>
    <w:rsid w:val="00FA42C4"/>
    <w:rsid w:val="00FA42F3"/>
    <w:rsid w:val="00FA57AF"/>
    <w:rsid w:val="00FA7657"/>
    <w:rsid w:val="00FB77C6"/>
    <w:rsid w:val="00FD0B91"/>
    <w:rsid w:val="00FD23D2"/>
    <w:rsid w:val="00FE1FFB"/>
    <w:rsid w:val="00FE24D9"/>
    <w:rsid w:val="00FE4E24"/>
    <w:rsid w:val="00FF2FB2"/>
    <w:rsid w:val="00FF3E18"/>
    <w:rsid w:val="00FF6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EA049D"/>
  <w15:docId w15:val="{933E6D90-F58F-439F-998D-B589AD08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F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64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4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59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5A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E57"/>
  </w:style>
  <w:style w:type="paragraph" w:styleId="Footer">
    <w:name w:val="footer"/>
    <w:basedOn w:val="Normal"/>
    <w:link w:val="Foot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E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7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5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03597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46442262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2769099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45229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23142921">
                              <w:marLeft w:val="0"/>
                              <w:marRight w:val="0"/>
                              <w:marTop w:val="0"/>
                              <w:marBottom w:val="192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145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843322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0812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freestock.com/free-icons/vector-illustration-green-telephone-receiver-icon-567448525" TargetMode="External"/><Relationship Id="rId26" Type="http://schemas.openxmlformats.org/officeDocument/2006/relationships/hyperlink" Target="https://suchitreddi.github.io/Work/" TargetMode="External"/><Relationship Id="rId39" Type="http://schemas.openxmlformats.org/officeDocument/2006/relationships/hyperlink" Target="https://suchitreddi.github.io/Honors/ctf/index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rs521@snu.edu.in" TargetMode="External"/><Relationship Id="rId34" Type="http://schemas.openxmlformats.org/officeDocument/2006/relationships/hyperlink" Target="https://suchitreddi.github.io/Work/keyloggers.html" TargetMode="External"/><Relationship Id="rId42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://major.io/2014/08/08/use-gist-gem-github-enterprise-github-com" TargetMode="External"/><Relationship Id="rId17" Type="http://schemas.openxmlformats.org/officeDocument/2006/relationships/image" Target="media/image6.jpeg"/><Relationship Id="rId25" Type="http://schemas.openxmlformats.org/officeDocument/2006/relationships/hyperlink" Target="https://suchitreddi.github.io/Work/automation.html" TargetMode="External"/><Relationship Id="rId33" Type="http://schemas.openxmlformats.org/officeDocument/2006/relationships/hyperlink" Target="https://suchitreddi.github.io/Work/voice.html" TargetMode="External"/><Relationship Id="rId38" Type="http://schemas.openxmlformats.org/officeDocument/2006/relationships/hyperlink" Target="https://suchitreddi.github.io/Honors/certs/IBM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vgsilh.com/3f51b5/image/1873373.html" TargetMode="External"/><Relationship Id="rId20" Type="http://schemas.openxmlformats.org/officeDocument/2006/relationships/hyperlink" Target="http://graphicdesign.stackexchange.com/questions/79482/turn-transparent-png-to-partly-transparent" TargetMode="External"/><Relationship Id="rId29" Type="http://schemas.openxmlformats.org/officeDocument/2006/relationships/hyperlink" Target="https://suchitreddi.github.io/ics/" TargetMode="External"/><Relationship Id="rId41" Type="http://schemas.openxmlformats.org/officeDocument/2006/relationships/hyperlink" Target="https://suchitreddi.github.io/Work/website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hyperlink" Target="https://github.com/SuchitReddi" TargetMode="External"/><Relationship Id="rId32" Type="http://schemas.openxmlformats.org/officeDocument/2006/relationships/hyperlink" Target="https://suchitreddi.github.io/Work/website.html" TargetMode="External"/><Relationship Id="rId37" Type="http://schemas.openxmlformats.org/officeDocument/2006/relationships/hyperlink" Target="https://suchitreddi.github.io/Honors/" TargetMode="External"/><Relationship Id="rId40" Type="http://schemas.openxmlformats.org/officeDocument/2006/relationships/hyperlink" Target="https://suchitreddi.github.io/Work/articles.html" TargetMode="Externa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svg"/><Relationship Id="rId23" Type="http://schemas.openxmlformats.org/officeDocument/2006/relationships/hyperlink" Target="https://www.linkedin.com/in/suchitreddi/" TargetMode="External"/><Relationship Id="rId28" Type="http://schemas.openxmlformats.org/officeDocument/2006/relationships/hyperlink" Target="https://suchitreddi.github.io/Work/memory_forensics.html" TargetMode="External"/><Relationship Id="rId36" Type="http://schemas.openxmlformats.org/officeDocument/2006/relationships/hyperlink" Target="https://suchitreddi.github.io/Work/coursera-dl.html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jpeg"/><Relationship Id="rId31" Type="http://schemas.openxmlformats.org/officeDocument/2006/relationships/hyperlink" Target="https://suchitreddi.github.io/Work/self_fileserver.html" TargetMode="External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suchitreddi.github.io/" TargetMode="External"/><Relationship Id="rId27" Type="http://schemas.openxmlformats.org/officeDocument/2006/relationships/hyperlink" Target="https://suchitreddi.github.io/cybersentinel/cybersentinel.html" TargetMode="External"/><Relationship Id="rId30" Type="http://schemas.openxmlformats.org/officeDocument/2006/relationships/hyperlink" Target="https://suchitreddi.github.io/Work/drop.html" TargetMode="External"/><Relationship Id="rId35" Type="http://schemas.openxmlformats.org/officeDocument/2006/relationships/hyperlink" Target="https://suchitreddi.github.io/Work/editor.html" TargetMode="External"/><Relationship Id="rId43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71F74A25DCAD449378D5291D6C371A" ma:contentTypeVersion="10" ma:contentTypeDescription="Create a new document." ma:contentTypeScope="" ma:versionID="f154d60e0192c148999edde60f65ff36">
  <xsd:schema xmlns:xsd="http://www.w3.org/2001/XMLSchema" xmlns:xs="http://www.w3.org/2001/XMLSchema" xmlns:p="http://schemas.microsoft.com/office/2006/metadata/properties" xmlns:ns3="b5d6d11c-cdb8-444c-a15f-b6df4dd1190f" xmlns:ns4="ca364874-afb8-4404-8f44-f00b836c9a8a" targetNamespace="http://schemas.microsoft.com/office/2006/metadata/properties" ma:root="true" ma:fieldsID="2e15e5a0b5f97840aa0ef6828f080e42" ns3:_="" ns4:_="">
    <xsd:import namespace="b5d6d11c-cdb8-444c-a15f-b6df4dd1190f"/>
    <xsd:import namespace="ca364874-afb8-4404-8f44-f00b836c9a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6d11c-cdb8-444c-a15f-b6df4dd119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64874-afb8-4404-8f44-f00b836c9a8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687D78A-C2AA-41E0-970E-14AA1F7EE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d6d11c-cdb8-444c-a15f-b6df4dd1190f"/>
    <ds:schemaRef ds:uri="ca364874-afb8-4404-8f44-f00b836c9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D51E75-0536-46F9-A3AB-C9CAE4C9D22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B92FBC-05D0-489F-A350-6AD994C582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3D81AFF-C827-4F0E-9A97-F50C762652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2</TotalTime>
  <Pages>1</Pages>
  <Words>957</Words>
  <Characters>545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6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uchit Reddi</dc:creator>
  <cp:keywords>Resume</cp:keywords>
  <cp:lastModifiedBy>REDDI SUCHIT</cp:lastModifiedBy>
  <cp:revision>89</cp:revision>
  <cp:lastPrinted>2023-11-12T05:35:00Z</cp:lastPrinted>
  <dcterms:created xsi:type="dcterms:W3CDTF">2023-06-19T18:14:00Z</dcterms:created>
  <dcterms:modified xsi:type="dcterms:W3CDTF">2023-11-30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257d8fa8163f80fafd76e1f0b2cccdc93c1968df2e653c5f0a12640f90272</vt:lpwstr>
  </property>
  <property fmtid="{D5CDD505-2E9C-101B-9397-08002B2CF9AE}" pid="3" name="ContentTypeId">
    <vt:lpwstr>0x0101000F71F74A25DCAD449378D5291D6C371A</vt:lpwstr>
  </property>
</Properties>
</file>